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5246A" w14:textId="300A802B" w:rsidR="00D417A4" w:rsidRDefault="00D417A4" w:rsidP="00D417A4">
      <w:pPr>
        <w:pStyle w:val="Heading1"/>
      </w:pPr>
      <w:r>
        <w:t>Website Information</w:t>
      </w:r>
    </w:p>
    <w:p w14:paraId="386ECF11" w14:textId="6E488878" w:rsidR="00D417A4" w:rsidRPr="00D417A4" w:rsidRDefault="00D417A4" w:rsidP="00D417A4">
      <w:pPr>
        <w:pStyle w:val="Heading2"/>
      </w:pPr>
      <w:r>
        <w:t>Home Page</w:t>
      </w:r>
    </w:p>
    <w:p w14:paraId="37FFDE36" w14:textId="77777777" w:rsidR="000833D9" w:rsidRDefault="00D417A4" w:rsidP="00D417A4">
      <w:pPr>
        <w:tabs>
          <w:tab w:val="center" w:pos="5400"/>
        </w:tabs>
      </w:pPr>
      <w:r>
        <w:rPr>
          <w:noProof/>
        </w:rPr>
        <mc:AlternateContent>
          <mc:Choice Requires="wps">
            <w:drawing>
              <wp:anchor distT="0" distB="0" distL="228600" distR="228600" simplePos="0" relativeHeight="251664384" behindDoc="0" locked="0" layoutInCell="1" allowOverlap="1" wp14:anchorId="5816EF7B" wp14:editId="0BB39910">
                <wp:simplePos x="0" y="0"/>
                <wp:positionH relativeFrom="margin">
                  <wp:posOffset>3387725</wp:posOffset>
                </wp:positionH>
                <wp:positionV relativeFrom="margin">
                  <wp:posOffset>728980</wp:posOffset>
                </wp:positionV>
                <wp:extent cx="3507740" cy="8811895"/>
                <wp:effectExtent l="19050" t="0" r="0" b="8255"/>
                <wp:wrapSquare wrapText="bothSides"/>
                <wp:docPr id="141" name="Text Box 141"/>
                <wp:cNvGraphicFramePr/>
                <a:graphic xmlns:a="http://schemas.openxmlformats.org/drawingml/2006/main">
                  <a:graphicData uri="http://schemas.microsoft.com/office/word/2010/wordprocessingShape">
                    <wps:wsp>
                      <wps:cNvSpPr txBox="1"/>
                      <wps:spPr>
                        <a:xfrm>
                          <a:off x="0" y="0"/>
                          <a:ext cx="3507740" cy="8811895"/>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14:paraId="6EEF2B4C" w14:textId="4C3C27CA" w:rsidR="00D417A4" w:rsidRPr="00D417A4" w:rsidRDefault="00D417A4">
                            <w:pPr>
                              <w:spacing w:after="240" w:line="240" w:lineRule="auto"/>
                              <w:rPr>
                                <w:rFonts w:asciiTheme="majorHAnsi" w:eastAsiaTheme="majorEastAsia" w:hAnsiTheme="majorHAnsi" w:cstheme="majorBidi"/>
                                <w:caps/>
                                <w:sz w:val="36"/>
                                <w:szCs w:val="36"/>
                              </w:rPr>
                            </w:pPr>
                            <w:r w:rsidRPr="00D417A4">
                              <w:rPr>
                                <w:rFonts w:ascii="Segoe UI" w:eastAsia="Times New Roman" w:hAnsi="Segoe UI" w:cs="Segoe UI"/>
                                <w:b/>
                                <w:bCs/>
                                <w:sz w:val="36"/>
                                <w:szCs w:val="36"/>
                              </w:rPr>
                              <w:t>Cascade Conservation District</w:t>
                            </w:r>
                          </w:p>
                          <w:p w14:paraId="5232F894" w14:textId="5910E3DB" w:rsidR="00D417A4" w:rsidRPr="00D417A4" w:rsidRDefault="00D417A4" w:rsidP="00AA3DB6">
                            <w:pPr>
                              <w:spacing w:line="240" w:lineRule="auto"/>
                              <w:rPr>
                                <w:rFonts w:ascii="Segoe UI" w:eastAsia="Times New Roman" w:hAnsi="Segoe UI" w:cs="Segoe UI"/>
                                <w:b/>
                                <w:bCs/>
                                <w:sz w:val="32"/>
                                <w:szCs w:val="32"/>
                              </w:rPr>
                            </w:pPr>
                            <w:r w:rsidRPr="00D417A4">
                              <w:rPr>
                                <w:rFonts w:eastAsia="Times New Roman"/>
                                <w:sz w:val="32"/>
                                <w:szCs w:val="32"/>
                              </w:rPr>
                              <w:t>The wise use of the earth and its resources for the lasting good of men</w:t>
                            </w:r>
                            <w:r w:rsidRPr="00D417A4">
                              <w:rPr>
                                <w:rFonts w:ascii="Segoe UI" w:eastAsia="Times New Roman" w:hAnsi="Segoe UI" w:cs="Segoe UI"/>
                                <w:b/>
                                <w:bCs/>
                                <w:sz w:val="32"/>
                                <w:szCs w:val="32"/>
                              </w:rPr>
                              <w:t>.</w:t>
                            </w:r>
                          </w:p>
                          <w:p w14:paraId="78022996" w14:textId="3FE10968" w:rsid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Gifford Pinchot</w:t>
                            </w:r>
                          </w:p>
                          <w:p w14:paraId="6C2F4D51" w14:textId="5D6896C6" w:rsidR="00D417A4" w:rsidRPr="00D417A4" w:rsidRDefault="00D417A4" w:rsidP="00D417A4">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Education/Resources</w:t>
                            </w:r>
                          </w:p>
                          <w:p w14:paraId="58C53512" w14:textId="4DE7A3AF"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This conservation website provides a wealth of information on the following topics:</w:t>
                            </w:r>
                          </w:p>
                          <w:p w14:paraId="2091CC1B" w14:textId="77777777" w:rsidR="00D417A4" w:rsidRP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310 Permitting</w:t>
                            </w:r>
                          </w:p>
                          <w:p w14:paraId="144FF61D" w14:textId="77777777" w:rsidR="00D417A4" w:rsidRP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Education for youth and adult</w:t>
                            </w:r>
                          </w:p>
                          <w:p w14:paraId="106D220B" w14:textId="3DFB52A4" w:rsid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Living on the Land workshops</w:t>
                            </w:r>
                          </w:p>
                          <w:p w14:paraId="6D9E3252" w14:textId="2427553A" w:rsidR="00D417A4" w:rsidRPr="00D417A4" w:rsidRDefault="00D417A4" w:rsidP="00D417A4">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Grants</w:t>
                            </w:r>
                          </w:p>
                          <w:p w14:paraId="6D5427CC" w14:textId="3200D02D"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The Cascade Conservation District has resources that may help find financial support for landowners, teachers, and students.</w:t>
                            </w:r>
                          </w:p>
                          <w:p w14:paraId="13FD5CC7" w14:textId="3B5DFD81" w:rsid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Explore the options.</w:t>
                            </w:r>
                          </w:p>
                          <w:p w14:paraId="1FD3184E" w14:textId="55B486AB" w:rsidR="00D417A4" w:rsidRPr="00D417A4" w:rsidRDefault="00D417A4" w:rsidP="00D417A4">
                            <w:pPr>
                              <w:rPr>
                                <w:rFonts w:ascii="Segoe UI" w:eastAsia="Times New Roman" w:hAnsi="Segoe UI" w:cs="Segoe UI"/>
                                <w:b/>
                                <w:bCs/>
                                <w:sz w:val="22"/>
                                <w:szCs w:val="22"/>
                              </w:rPr>
                            </w:pPr>
                            <w:r w:rsidRPr="00D417A4">
                              <w:rPr>
                                <w:rFonts w:ascii="Segoe UI" w:eastAsia="Times New Roman" w:hAnsi="Segoe UI" w:cs="Segoe UI"/>
                                <w:b/>
                                <w:bCs/>
                                <w:sz w:val="22"/>
                                <w:szCs w:val="22"/>
                              </w:rPr>
                              <w:t>Water Resources</w:t>
                            </w:r>
                          </w:p>
                          <w:p w14:paraId="4885B6C7" w14:textId="157A80B3"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Is your home well impaired by iron bacteria?</w:t>
                            </w:r>
                          </w:p>
                          <w:p w14:paraId="4196CA79" w14:textId="17A81AE3"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You had your water tested – what do all these numbers mean?</w:t>
                            </w:r>
                          </w:p>
                          <w:p w14:paraId="099F37D9" w14:textId="50E25242"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Find the answers here!</w:t>
                            </w:r>
                          </w:p>
                          <w:p w14:paraId="2838F0F9" w14:textId="007E1238" w:rsidR="00D417A4" w:rsidRPr="00AA3DB6" w:rsidRDefault="00D417A4" w:rsidP="00D417A4">
                            <w:pPr>
                              <w:rPr>
                                <w:b/>
                                <w:bCs/>
                              </w:rPr>
                            </w:pPr>
                            <w:r w:rsidRPr="00AA3DB6">
                              <w:rPr>
                                <w:b/>
                                <w:bCs/>
                              </w:rPr>
                              <w:t>About Us</w:t>
                            </w:r>
                          </w:p>
                          <w:p w14:paraId="65FC786C" w14:textId="10C3728F" w:rsidR="00D417A4" w:rsidRDefault="00D417A4" w:rsidP="00D417A4">
                            <w:r w:rsidRPr="00D417A4">
                              <w:t>Montana’s Conservation Districts provide local citizens with an opportunity to shape resource planning in their areas.</w:t>
                            </w:r>
                          </w:p>
                          <w:p w14:paraId="350E9E3C" w14:textId="5FC920C9" w:rsidR="00D417A4" w:rsidRPr="00AA3DB6" w:rsidRDefault="00D417A4" w:rsidP="00AA3DB6">
                            <w:pPr>
                              <w:spacing w:after="120"/>
                              <w:contextualSpacing/>
                              <w:rPr>
                                <w:b/>
                                <w:bCs/>
                              </w:rPr>
                            </w:pPr>
                            <w:r w:rsidRPr="00AA3DB6">
                              <w:rPr>
                                <w:b/>
                                <w:bCs/>
                              </w:rPr>
                              <w:t>Get in Touch</w:t>
                            </w:r>
                          </w:p>
                          <w:p w14:paraId="7B762FE7" w14:textId="77777777" w:rsidR="00D417A4" w:rsidRDefault="00D417A4" w:rsidP="00D417A4">
                            <w:pPr>
                              <w:pStyle w:val="ListParagraph"/>
                              <w:numPr>
                                <w:ilvl w:val="0"/>
                                <w:numId w:val="1"/>
                              </w:numPr>
                            </w:pPr>
                            <w:r>
                              <w:t>info@cascadecd.com</w:t>
                            </w:r>
                          </w:p>
                          <w:p w14:paraId="41FBA214" w14:textId="686ABC57" w:rsidR="00D417A4" w:rsidRDefault="00D417A4" w:rsidP="00D417A4">
                            <w:pPr>
                              <w:pStyle w:val="ListParagraph"/>
                              <w:numPr>
                                <w:ilvl w:val="0"/>
                                <w:numId w:val="1"/>
                              </w:numPr>
                            </w:pPr>
                            <w:r>
                              <w:t>(406) 770-4332</w:t>
                            </w:r>
                          </w:p>
                          <w:p w14:paraId="61C848EB" w14:textId="0ABFD377" w:rsidR="00D417A4" w:rsidRPr="00AA3DB6" w:rsidRDefault="00D417A4" w:rsidP="00D417A4">
                            <w:pPr>
                              <w:rPr>
                                <w:b/>
                                <w:bCs/>
                              </w:rPr>
                            </w:pPr>
                            <w:r w:rsidRPr="00AA3DB6">
                              <w:rPr>
                                <w:b/>
                                <w:bCs/>
                              </w:rPr>
                              <w:t>Drop By</w:t>
                            </w:r>
                          </w:p>
                          <w:p w14:paraId="509B5B55" w14:textId="77777777" w:rsidR="00D417A4" w:rsidRPr="00AA3DB6" w:rsidRDefault="00D417A4" w:rsidP="00D417A4">
                            <w:r w:rsidRPr="00AA3DB6">
                              <w:t>12 Third St NW, Ste 300</w:t>
                            </w:r>
                          </w:p>
                          <w:p w14:paraId="730B9A1A" w14:textId="77777777" w:rsidR="00D417A4" w:rsidRPr="00AA3DB6" w:rsidRDefault="00D417A4" w:rsidP="00D417A4">
                            <w:r w:rsidRPr="00AA3DB6">
                              <w:t>Great Falls, MT 49404</w:t>
                            </w:r>
                          </w:p>
                          <w:p w14:paraId="7C202045" w14:textId="1F23C990" w:rsidR="00D417A4" w:rsidRPr="00AA3DB6" w:rsidRDefault="00D417A4" w:rsidP="00D417A4">
                            <w:r w:rsidRPr="00AA3DB6">
                              <w:t>USA</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16EF7B" id="_x0000_t202" coordsize="21600,21600" o:spt="202" path="m,l,21600r21600,l21600,xe">
                <v:stroke joinstyle="miter"/>
                <v:path gradientshapeok="t" o:connecttype="rect"/>
              </v:shapetype>
              <v:shape id="Text Box 141" o:spid="_x0000_s1026" type="#_x0000_t202" style="position:absolute;margin-left:266.75pt;margin-top:57.4pt;width:276.2pt;height:693.85pt;z-index:251664384;visibility:visible;mso-wrap-style:square;mso-width-percent:0;mso-height-percent:0;mso-wrap-distance-left:18pt;mso-wrap-distance-top:0;mso-wrap-distance-right:18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" fillcolor="white [3212]" stroked="f" strokeweight=".5pt">
                <v:shadow on="t" color="#8ab833 [3205]" origin=".5" offset="-1.5pt,0"/>
                <v:textbox inset="18pt,10.8pt,0,10.8pt">
                  <w:txbxContent>
                    <w:p w14:paraId="6EEF2B4C" w14:textId="4C3C27CA" w:rsidR="00D417A4" w:rsidRPr="00D417A4" w:rsidRDefault="00D417A4">
                      <w:pPr>
                        <w:spacing w:after="240" w:line="240" w:lineRule="auto"/>
                        <w:rPr>
                          <w:rFonts w:asciiTheme="majorHAnsi" w:eastAsiaTheme="majorEastAsia" w:hAnsiTheme="majorHAnsi" w:cstheme="majorBidi"/>
                          <w:caps/>
                          <w:sz w:val="36"/>
                          <w:szCs w:val="36"/>
                        </w:rPr>
                      </w:pPr>
                      <w:r w:rsidRPr="00D417A4">
                        <w:rPr>
                          <w:rFonts w:ascii="Segoe UI" w:eastAsia="Times New Roman" w:hAnsi="Segoe UI" w:cs="Segoe UI"/>
                          <w:b/>
                          <w:bCs/>
                          <w:sz w:val="36"/>
                          <w:szCs w:val="36"/>
                        </w:rPr>
                        <w:t>Cascade Conservation District</w:t>
                      </w:r>
                    </w:p>
                    <w:p w14:paraId="5232F894" w14:textId="5910E3DB" w:rsidR="00D417A4" w:rsidRPr="00D417A4" w:rsidRDefault="00D417A4" w:rsidP="00AA3DB6">
                      <w:pPr>
                        <w:spacing w:line="240" w:lineRule="auto"/>
                        <w:rPr>
                          <w:rFonts w:ascii="Segoe UI" w:eastAsia="Times New Roman" w:hAnsi="Segoe UI" w:cs="Segoe UI"/>
                          <w:b/>
                          <w:bCs/>
                          <w:sz w:val="32"/>
                          <w:szCs w:val="32"/>
                        </w:rPr>
                      </w:pPr>
                      <w:r w:rsidRPr="00D417A4">
                        <w:rPr>
                          <w:rFonts w:eastAsia="Times New Roman"/>
                          <w:sz w:val="32"/>
                          <w:szCs w:val="32"/>
                        </w:rPr>
                        <w:t>The wise use of the earth and its resources for the lasting good of men</w:t>
                      </w:r>
                      <w:r w:rsidRPr="00D417A4">
                        <w:rPr>
                          <w:rFonts w:ascii="Segoe UI" w:eastAsia="Times New Roman" w:hAnsi="Segoe UI" w:cs="Segoe UI"/>
                          <w:b/>
                          <w:bCs/>
                          <w:sz w:val="32"/>
                          <w:szCs w:val="32"/>
                        </w:rPr>
                        <w:t>.</w:t>
                      </w:r>
                    </w:p>
                    <w:p w14:paraId="78022996" w14:textId="3FE10968" w:rsid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Gifford Pinchot</w:t>
                      </w:r>
                    </w:p>
                    <w:p w14:paraId="6C2F4D51" w14:textId="5D6896C6" w:rsidR="00D417A4" w:rsidRPr="00D417A4" w:rsidRDefault="00D417A4" w:rsidP="00D417A4">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Education/Resources</w:t>
                      </w:r>
                    </w:p>
                    <w:p w14:paraId="58C53512" w14:textId="4DE7A3AF"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This conservation website provides a wealth of information on the following topics:</w:t>
                      </w:r>
                    </w:p>
                    <w:p w14:paraId="2091CC1B" w14:textId="77777777" w:rsidR="00D417A4" w:rsidRP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310 Permitting</w:t>
                      </w:r>
                    </w:p>
                    <w:p w14:paraId="144FF61D" w14:textId="77777777" w:rsidR="00D417A4" w:rsidRP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Education for youth and adult</w:t>
                      </w:r>
                    </w:p>
                    <w:p w14:paraId="106D220B" w14:textId="3DFB52A4" w:rsidR="00D417A4" w:rsidRDefault="00D417A4" w:rsidP="00D417A4">
                      <w:pPr>
                        <w:contextualSpacing/>
                        <w:rPr>
                          <w:rFonts w:ascii="Segoe UI" w:eastAsia="Times New Roman" w:hAnsi="Segoe UI" w:cs="Segoe UI"/>
                          <w:sz w:val="22"/>
                          <w:szCs w:val="22"/>
                        </w:rPr>
                      </w:pPr>
                      <w:r w:rsidRPr="00D417A4">
                        <w:rPr>
                          <w:rFonts w:ascii="Segoe UI" w:eastAsia="Times New Roman" w:hAnsi="Segoe UI" w:cs="Segoe UI"/>
                          <w:sz w:val="22"/>
                          <w:szCs w:val="22"/>
                        </w:rPr>
                        <w:t>• Living on the Land workshops</w:t>
                      </w:r>
                    </w:p>
                    <w:p w14:paraId="6D9E3252" w14:textId="2427553A" w:rsidR="00D417A4" w:rsidRPr="00D417A4" w:rsidRDefault="00D417A4" w:rsidP="00D417A4">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Grants</w:t>
                      </w:r>
                    </w:p>
                    <w:p w14:paraId="6D5427CC" w14:textId="3200D02D"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The Cascade Conservation District has resources that may help find financial support for landowners, teachers, and students.</w:t>
                      </w:r>
                    </w:p>
                    <w:p w14:paraId="13FD5CC7" w14:textId="3B5DFD81" w:rsid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Explore the options.</w:t>
                      </w:r>
                    </w:p>
                    <w:p w14:paraId="1FD3184E" w14:textId="55B486AB" w:rsidR="00D417A4" w:rsidRPr="00D417A4" w:rsidRDefault="00D417A4" w:rsidP="00D417A4">
                      <w:pPr>
                        <w:rPr>
                          <w:rFonts w:ascii="Segoe UI" w:eastAsia="Times New Roman" w:hAnsi="Segoe UI" w:cs="Segoe UI"/>
                          <w:b/>
                          <w:bCs/>
                          <w:sz w:val="22"/>
                          <w:szCs w:val="22"/>
                        </w:rPr>
                      </w:pPr>
                      <w:r w:rsidRPr="00D417A4">
                        <w:rPr>
                          <w:rFonts w:ascii="Segoe UI" w:eastAsia="Times New Roman" w:hAnsi="Segoe UI" w:cs="Segoe UI"/>
                          <w:b/>
                          <w:bCs/>
                          <w:sz w:val="22"/>
                          <w:szCs w:val="22"/>
                        </w:rPr>
                        <w:t>Water Resources</w:t>
                      </w:r>
                    </w:p>
                    <w:p w14:paraId="4885B6C7" w14:textId="157A80B3"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Is your home well impaired by iron bacteria?</w:t>
                      </w:r>
                    </w:p>
                    <w:p w14:paraId="4196CA79" w14:textId="17A81AE3"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You had your water tested – what do all these numbers mean?</w:t>
                      </w:r>
                    </w:p>
                    <w:p w14:paraId="099F37D9" w14:textId="50E25242" w:rsidR="00D417A4" w:rsidRPr="00D417A4" w:rsidRDefault="00D417A4" w:rsidP="00D417A4">
                      <w:pPr>
                        <w:rPr>
                          <w:rFonts w:ascii="Segoe UI" w:eastAsia="Times New Roman" w:hAnsi="Segoe UI" w:cs="Segoe UI"/>
                          <w:sz w:val="22"/>
                          <w:szCs w:val="22"/>
                        </w:rPr>
                      </w:pPr>
                      <w:r w:rsidRPr="00D417A4">
                        <w:rPr>
                          <w:rFonts w:ascii="Segoe UI" w:eastAsia="Times New Roman" w:hAnsi="Segoe UI" w:cs="Segoe UI"/>
                          <w:sz w:val="22"/>
                          <w:szCs w:val="22"/>
                        </w:rPr>
                        <w:t>Find the answers here!</w:t>
                      </w:r>
                    </w:p>
                    <w:p w14:paraId="2838F0F9" w14:textId="007E1238" w:rsidR="00D417A4" w:rsidRPr="00AA3DB6" w:rsidRDefault="00D417A4" w:rsidP="00D417A4">
                      <w:pPr>
                        <w:rPr>
                          <w:b/>
                          <w:bCs/>
                        </w:rPr>
                      </w:pPr>
                      <w:r w:rsidRPr="00AA3DB6">
                        <w:rPr>
                          <w:b/>
                          <w:bCs/>
                        </w:rPr>
                        <w:t>About Us</w:t>
                      </w:r>
                    </w:p>
                    <w:p w14:paraId="65FC786C" w14:textId="10C3728F" w:rsidR="00D417A4" w:rsidRDefault="00D417A4" w:rsidP="00D417A4">
                      <w:r w:rsidRPr="00D417A4">
                        <w:t>Montana’s Conservation Districts provide local citizens with an opportunity to shape resource planning in their areas.</w:t>
                      </w:r>
                    </w:p>
                    <w:p w14:paraId="350E9E3C" w14:textId="5FC920C9" w:rsidR="00D417A4" w:rsidRPr="00AA3DB6" w:rsidRDefault="00D417A4" w:rsidP="00AA3DB6">
                      <w:pPr>
                        <w:spacing w:after="120"/>
                        <w:contextualSpacing/>
                        <w:rPr>
                          <w:b/>
                          <w:bCs/>
                        </w:rPr>
                      </w:pPr>
                      <w:r w:rsidRPr="00AA3DB6">
                        <w:rPr>
                          <w:b/>
                          <w:bCs/>
                        </w:rPr>
                        <w:t>Get in Touch</w:t>
                      </w:r>
                    </w:p>
                    <w:p w14:paraId="7B762FE7" w14:textId="77777777" w:rsidR="00D417A4" w:rsidRDefault="00D417A4" w:rsidP="00D417A4">
                      <w:pPr>
                        <w:pStyle w:val="ListParagraph"/>
                        <w:numPr>
                          <w:ilvl w:val="0"/>
                          <w:numId w:val="1"/>
                        </w:numPr>
                      </w:pPr>
                      <w:r>
                        <w:t>info@cascadecd.com</w:t>
                      </w:r>
                    </w:p>
                    <w:p w14:paraId="41FBA214" w14:textId="686ABC57" w:rsidR="00D417A4" w:rsidRDefault="00D417A4" w:rsidP="00D417A4">
                      <w:pPr>
                        <w:pStyle w:val="ListParagraph"/>
                        <w:numPr>
                          <w:ilvl w:val="0"/>
                          <w:numId w:val="1"/>
                        </w:numPr>
                      </w:pPr>
                      <w:r>
                        <w:t>(406) 770-4332</w:t>
                      </w:r>
                    </w:p>
                    <w:p w14:paraId="61C848EB" w14:textId="0ABFD377" w:rsidR="00D417A4" w:rsidRPr="00AA3DB6" w:rsidRDefault="00D417A4" w:rsidP="00D417A4">
                      <w:pPr>
                        <w:rPr>
                          <w:b/>
                          <w:bCs/>
                        </w:rPr>
                      </w:pPr>
                      <w:r w:rsidRPr="00AA3DB6">
                        <w:rPr>
                          <w:b/>
                          <w:bCs/>
                        </w:rPr>
                        <w:t>Drop By</w:t>
                      </w:r>
                    </w:p>
                    <w:p w14:paraId="509B5B55" w14:textId="77777777" w:rsidR="00D417A4" w:rsidRPr="00AA3DB6" w:rsidRDefault="00D417A4" w:rsidP="00D417A4">
                      <w:r w:rsidRPr="00AA3DB6">
                        <w:t>12 Third St NW, Ste 300</w:t>
                      </w:r>
                    </w:p>
                    <w:p w14:paraId="730B9A1A" w14:textId="77777777" w:rsidR="00D417A4" w:rsidRPr="00AA3DB6" w:rsidRDefault="00D417A4" w:rsidP="00D417A4">
                      <w:r w:rsidRPr="00AA3DB6">
                        <w:t>Great Falls, MT 49404</w:t>
                      </w:r>
                    </w:p>
                    <w:p w14:paraId="7C202045" w14:textId="1F23C990" w:rsidR="00D417A4" w:rsidRPr="00AA3DB6" w:rsidRDefault="00D417A4" w:rsidP="00D417A4">
                      <w:r w:rsidRPr="00AA3DB6">
                        <w:t>USA</w:t>
                      </w:r>
                    </w:p>
                  </w:txbxContent>
                </v:textbox>
                <w10:wrap type="square" anchorx="margin" anchory="margin"/>
              </v:shape>
            </w:pict>
          </mc:Fallback>
        </mc:AlternateContent>
      </w:r>
      <w:r w:rsidR="000833D9">
        <w:t>Site Name:  Resource Conservation</w:t>
      </w:r>
    </w:p>
    <w:p w14:paraId="65E269CE" w14:textId="148B4509" w:rsidR="00D417A4" w:rsidRDefault="000833D9" w:rsidP="00D417A4">
      <w:pPr>
        <w:tabs>
          <w:tab w:val="center" w:pos="5400"/>
        </w:tabs>
      </w:pPr>
      <w:r>
        <w:rPr>
          <w:noProof/>
        </w:rPr>
        <mc:AlternateContent>
          <mc:Choice Requires="wpg">
            <w:drawing>
              <wp:anchor distT="0" distB="0" distL="114300" distR="114300" simplePos="0" relativeHeight="251662336" behindDoc="0" locked="0" layoutInCell="1" allowOverlap="1" wp14:anchorId="1BD69FC9" wp14:editId="0403B1E4">
                <wp:simplePos x="0" y="0"/>
                <wp:positionH relativeFrom="column">
                  <wp:posOffset>-131898</wp:posOffset>
                </wp:positionH>
                <wp:positionV relativeFrom="paragraph">
                  <wp:posOffset>634547</wp:posOffset>
                </wp:positionV>
                <wp:extent cx="3395980" cy="6231527"/>
                <wp:effectExtent l="0" t="0" r="0" b="0"/>
                <wp:wrapNone/>
                <wp:docPr id="11" name="Group 11"/>
                <wp:cNvGraphicFramePr/>
                <a:graphic xmlns:a="http://schemas.openxmlformats.org/drawingml/2006/main">
                  <a:graphicData uri="http://schemas.microsoft.com/office/word/2010/wordprocessingGroup">
                    <wpg:wgp>
                      <wpg:cNvGrpSpPr/>
                      <wpg:grpSpPr>
                        <a:xfrm>
                          <a:off x="0" y="0"/>
                          <a:ext cx="3395980" cy="6231527"/>
                          <a:chOff x="0" y="0"/>
                          <a:chExt cx="3395980" cy="6231527"/>
                        </a:xfrm>
                      </wpg:grpSpPr>
                      <pic:pic xmlns:pic="http://schemas.openxmlformats.org/drawingml/2006/picture">
                        <pic:nvPicPr>
                          <pic:cNvPr id="1" name="Picture 1"/>
                          <pic:cNvPicPr>
                            <a:picLocks noChangeAspect="1"/>
                          </pic:cNvPicPr>
                        </pic:nvPicPr>
                        <pic:blipFill>
                          <a:blip r:embed="rId5"/>
                          <a:stretch>
                            <a:fillRect/>
                          </a:stretch>
                        </pic:blipFill>
                        <pic:spPr>
                          <a:xfrm>
                            <a:off x="0" y="0"/>
                            <a:ext cx="3388995" cy="1866900"/>
                          </a:xfrm>
                          <a:prstGeom prst="rect">
                            <a:avLst/>
                          </a:prstGeom>
                        </pic:spPr>
                      </pic:pic>
                      <pic:pic xmlns:pic="http://schemas.openxmlformats.org/drawingml/2006/picture">
                        <pic:nvPicPr>
                          <pic:cNvPr id="2" name="Picture 2"/>
                          <pic:cNvPicPr>
                            <a:picLocks noChangeAspect="1"/>
                          </pic:cNvPicPr>
                        </pic:nvPicPr>
                        <pic:blipFill>
                          <a:blip r:embed="rId6"/>
                          <a:stretch>
                            <a:fillRect/>
                          </a:stretch>
                        </pic:blipFill>
                        <pic:spPr>
                          <a:xfrm>
                            <a:off x="0" y="1866900"/>
                            <a:ext cx="3388995" cy="1290320"/>
                          </a:xfrm>
                          <a:prstGeom prst="rect">
                            <a:avLst/>
                          </a:prstGeom>
                        </pic:spPr>
                      </pic:pic>
                      <pic:pic xmlns:pic="http://schemas.openxmlformats.org/drawingml/2006/picture">
                        <pic:nvPicPr>
                          <pic:cNvPr id="3" name="Picture 3"/>
                          <pic:cNvPicPr>
                            <a:picLocks noChangeAspect="1"/>
                          </pic:cNvPicPr>
                        </pic:nvPicPr>
                        <pic:blipFill>
                          <a:blip r:embed="rId7"/>
                          <a:stretch>
                            <a:fillRect/>
                          </a:stretch>
                        </pic:blipFill>
                        <pic:spPr>
                          <a:xfrm>
                            <a:off x="0" y="3156857"/>
                            <a:ext cx="3383280" cy="1676400"/>
                          </a:xfrm>
                          <a:prstGeom prst="rect">
                            <a:avLst/>
                          </a:prstGeom>
                        </pic:spPr>
                      </pic:pic>
                      <pic:pic xmlns:pic="http://schemas.openxmlformats.org/drawingml/2006/picture">
                        <pic:nvPicPr>
                          <pic:cNvPr id="4" name="Picture 4"/>
                          <pic:cNvPicPr>
                            <a:picLocks noChangeAspect="1"/>
                          </pic:cNvPicPr>
                        </pic:nvPicPr>
                        <pic:blipFill>
                          <a:blip r:embed="rId8"/>
                          <a:stretch>
                            <a:fillRect/>
                          </a:stretch>
                        </pic:blipFill>
                        <pic:spPr>
                          <a:xfrm>
                            <a:off x="0" y="4833257"/>
                            <a:ext cx="3395980" cy="1398270"/>
                          </a:xfrm>
                          <a:prstGeom prst="rect">
                            <a:avLst/>
                          </a:prstGeom>
                        </pic:spPr>
                      </pic:pic>
                    </wpg:wgp>
                  </a:graphicData>
                </a:graphic>
              </wp:anchor>
            </w:drawing>
          </mc:Choice>
          <mc:Fallback>
            <w:pict>
              <v:group w14:anchorId="018C155C" id="Group 11" o:spid="_x0000_s1026" style="position:absolute;margin-left:-10.4pt;margin-top:49.95pt;width:267.4pt;height:490.65pt;z-index:251662336" coordsize="33959,62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3889;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">
                  <v:imagedata r:id="rId9" o:title=""/>
                </v:shape>
                <v:shape id="Picture 2" o:spid="_x0000_s1028" type="#_x0000_t75" style="position:absolute;top:18669;width:33889;height:12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">
                  <v:imagedata r:id="rId10" o:title=""/>
                </v:shape>
                <v:shape id="Picture 3" o:spid="_x0000_s1029" type="#_x0000_t75" style="position:absolute;top:31568;width:33832;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">
                  <v:imagedata r:id="rId11" o:title=""/>
                </v:shape>
                <v:shape id="Picture 4" o:spid="_x0000_s1030" type="#_x0000_t75" style="position:absolute;top:48332;width:33959;height:13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">
                  <v:imagedata r:id="rId12" o:title=""/>
                </v:shape>
              </v:group>
            </w:pict>
          </mc:Fallback>
        </mc:AlternateContent>
      </w:r>
      <w:r>
        <w:t xml:space="preserve">Tag Line: </w:t>
      </w:r>
      <w:r w:rsidRPr="000833D9">
        <w:t>Conservation Districts provide citizens an opportunity to shape resource planning.</w:t>
      </w:r>
      <w:r w:rsidR="00D417A4">
        <w:tab/>
      </w:r>
    </w:p>
    <w:p w14:paraId="709EB03B" w14:textId="18B90EE0" w:rsidR="00D417A4" w:rsidRPr="00D417A4" w:rsidRDefault="00D417A4" w:rsidP="00D417A4"/>
    <w:p w14:paraId="5AB8F628" w14:textId="34DDCE3B" w:rsidR="00D417A4" w:rsidRPr="00D417A4" w:rsidRDefault="00D417A4" w:rsidP="00D417A4"/>
    <w:p w14:paraId="0FBDED7B" w14:textId="32B52D59" w:rsidR="00D417A4" w:rsidRPr="00D417A4" w:rsidRDefault="00D417A4" w:rsidP="00D417A4"/>
    <w:p w14:paraId="7BE2616D" w14:textId="36C08191" w:rsidR="00D417A4" w:rsidRPr="00D417A4" w:rsidRDefault="00D417A4" w:rsidP="00D417A4"/>
    <w:p w14:paraId="123771F8" w14:textId="3696D941" w:rsidR="00D417A4" w:rsidRDefault="00D417A4" w:rsidP="00D417A4"/>
    <w:p w14:paraId="6D4D9CDB" w14:textId="29D9CC4C" w:rsidR="00D417A4" w:rsidRDefault="00D417A4" w:rsidP="00D417A4"/>
    <w:p w14:paraId="53EAE2F7" w14:textId="5544E483" w:rsidR="00D417A4" w:rsidRPr="00D417A4" w:rsidRDefault="00D417A4" w:rsidP="00D417A4"/>
    <w:p w14:paraId="4EFF4D2E" w14:textId="3340C483" w:rsidR="00D417A4" w:rsidRPr="00D417A4" w:rsidRDefault="00D417A4" w:rsidP="00D417A4"/>
    <w:p w14:paraId="56BFB785" w14:textId="18B21E5E" w:rsidR="00D417A4" w:rsidRDefault="00D417A4" w:rsidP="00D417A4"/>
    <w:p w14:paraId="05A02C70" w14:textId="47E0EA6A" w:rsidR="00D417A4" w:rsidRDefault="00D417A4" w:rsidP="00D417A4"/>
    <w:p w14:paraId="59AE0B25" w14:textId="2E8D0883" w:rsidR="00D417A4" w:rsidRPr="00D417A4" w:rsidRDefault="00D417A4" w:rsidP="00D417A4"/>
    <w:p w14:paraId="738C4621" w14:textId="676B5732" w:rsidR="00D417A4" w:rsidRPr="00D417A4" w:rsidRDefault="00D417A4" w:rsidP="00D417A4"/>
    <w:p w14:paraId="1BFD1912" w14:textId="57B77D56" w:rsidR="00D417A4" w:rsidRPr="00D417A4" w:rsidRDefault="00D417A4" w:rsidP="00D417A4"/>
    <w:p w14:paraId="3550361E" w14:textId="6138E9A0" w:rsidR="00D417A4" w:rsidRPr="00D417A4" w:rsidRDefault="00D417A4" w:rsidP="00D417A4"/>
    <w:p w14:paraId="5F6778F6" w14:textId="428813F6" w:rsidR="00D417A4" w:rsidRDefault="00D417A4" w:rsidP="00D417A4"/>
    <w:p w14:paraId="35A9E1CF" w14:textId="569938CD" w:rsidR="00D417A4" w:rsidRDefault="00D417A4" w:rsidP="00D417A4"/>
    <w:p w14:paraId="4F24FA59" w14:textId="58A4F50F" w:rsidR="00AA3DB6" w:rsidRPr="00AA3DB6" w:rsidRDefault="00AA3DB6" w:rsidP="00AA3DB6"/>
    <w:p w14:paraId="4B5A1A4A" w14:textId="5AAF5A8E" w:rsidR="00AA3DB6" w:rsidRPr="00AA3DB6" w:rsidRDefault="00AA3DB6" w:rsidP="00AA3DB6"/>
    <w:p w14:paraId="1431D2FA" w14:textId="56778F0B" w:rsidR="00AA3DB6" w:rsidRPr="00AA3DB6" w:rsidRDefault="00AA3DB6" w:rsidP="00AA3DB6"/>
    <w:p w14:paraId="43B78B1D" w14:textId="67A7BA59" w:rsidR="00AA3DB6" w:rsidRPr="00AA3DB6" w:rsidRDefault="00AA3DB6" w:rsidP="00AA3DB6"/>
    <w:p w14:paraId="5D6DB978" w14:textId="2AA30DF5" w:rsidR="00AA3DB6" w:rsidRPr="00AA3DB6" w:rsidRDefault="00AA3DB6" w:rsidP="00AA3DB6"/>
    <w:p w14:paraId="71A09CD5" w14:textId="7FC7E1B6" w:rsidR="00AA3DB6" w:rsidRPr="00AA3DB6" w:rsidRDefault="00AA3DB6" w:rsidP="00AA3DB6"/>
    <w:p w14:paraId="50C8A177" w14:textId="61E1C947" w:rsidR="00AA3DB6" w:rsidRPr="00AA3DB6" w:rsidRDefault="00AA3DB6" w:rsidP="00AA3DB6"/>
    <w:p w14:paraId="661B1F29" w14:textId="6AC6AD55" w:rsidR="00AA3DB6" w:rsidRDefault="00AA3DB6">
      <w:r>
        <w:br w:type="page"/>
      </w:r>
    </w:p>
    <w:p w14:paraId="160B4E4C" w14:textId="4C34E18B" w:rsidR="00AA3DB6" w:rsidRDefault="00AA3DB6" w:rsidP="00AA3DB6">
      <w:pPr>
        <w:pStyle w:val="Heading2"/>
      </w:pPr>
      <w:r>
        <w:lastRenderedPageBreak/>
        <w:t>Services Offered Page</w:t>
      </w:r>
    </w:p>
    <w:p w14:paraId="4DA5E2A6" w14:textId="5FFDFE39" w:rsidR="00AA3DB6" w:rsidRDefault="000833D9" w:rsidP="00AA3DB6">
      <w:pPr>
        <w:tabs>
          <w:tab w:val="center" w:pos="5400"/>
        </w:tabs>
      </w:pPr>
      <w:r>
        <w:rPr>
          <w:noProof/>
        </w:rPr>
        <mc:AlternateContent>
          <mc:Choice Requires="wpg">
            <w:drawing>
              <wp:anchor distT="0" distB="0" distL="114300" distR="114300" simplePos="0" relativeHeight="251673600" behindDoc="0" locked="0" layoutInCell="1" allowOverlap="1" wp14:anchorId="2E0EB304" wp14:editId="1CCC1859">
                <wp:simplePos x="0" y="0"/>
                <wp:positionH relativeFrom="column">
                  <wp:posOffset>-65314</wp:posOffset>
                </wp:positionH>
                <wp:positionV relativeFrom="paragraph">
                  <wp:posOffset>44722</wp:posOffset>
                </wp:positionV>
                <wp:extent cx="3397250" cy="6030232"/>
                <wp:effectExtent l="0" t="0" r="0" b="8890"/>
                <wp:wrapNone/>
                <wp:docPr id="12" name="Group 12"/>
                <wp:cNvGraphicFramePr/>
                <a:graphic xmlns:a="http://schemas.openxmlformats.org/drawingml/2006/main">
                  <a:graphicData uri="http://schemas.microsoft.com/office/word/2010/wordprocessingGroup">
                    <wpg:wgp>
                      <wpg:cNvGrpSpPr/>
                      <wpg:grpSpPr>
                        <a:xfrm>
                          <a:off x="0" y="0"/>
                          <a:ext cx="3397250" cy="6030232"/>
                          <a:chOff x="0" y="0"/>
                          <a:chExt cx="3397250" cy="6030232"/>
                        </a:xfrm>
                      </wpg:grpSpPr>
                      <pic:pic xmlns:pic="http://schemas.openxmlformats.org/drawingml/2006/picture">
                        <pic:nvPicPr>
                          <pic:cNvPr id="5" name="Picture 5"/>
                          <pic:cNvPicPr>
                            <a:picLocks noChangeAspect="1"/>
                          </pic:cNvPicPr>
                        </pic:nvPicPr>
                        <pic:blipFill>
                          <a:blip r:embed="rId13"/>
                          <a:stretch>
                            <a:fillRect/>
                          </a:stretch>
                        </pic:blipFill>
                        <pic:spPr>
                          <a:xfrm>
                            <a:off x="0" y="0"/>
                            <a:ext cx="3396615" cy="1779270"/>
                          </a:xfrm>
                          <a:prstGeom prst="rect">
                            <a:avLst/>
                          </a:prstGeom>
                        </pic:spPr>
                      </pic:pic>
                      <pic:pic xmlns:pic="http://schemas.openxmlformats.org/drawingml/2006/picture">
                        <pic:nvPicPr>
                          <pic:cNvPr id="6" name="Picture 6"/>
                          <pic:cNvPicPr>
                            <a:picLocks noChangeAspect="1"/>
                          </pic:cNvPicPr>
                        </pic:nvPicPr>
                        <pic:blipFill>
                          <a:blip r:embed="rId14"/>
                          <a:stretch>
                            <a:fillRect/>
                          </a:stretch>
                        </pic:blipFill>
                        <pic:spPr>
                          <a:xfrm>
                            <a:off x="0" y="1779814"/>
                            <a:ext cx="3396615" cy="1762125"/>
                          </a:xfrm>
                          <a:prstGeom prst="rect">
                            <a:avLst/>
                          </a:prstGeom>
                        </pic:spPr>
                      </pic:pic>
                      <pic:pic xmlns:pic="http://schemas.openxmlformats.org/drawingml/2006/picture">
                        <pic:nvPicPr>
                          <pic:cNvPr id="7" name="Picture 7"/>
                          <pic:cNvPicPr>
                            <a:picLocks noChangeAspect="1"/>
                          </pic:cNvPicPr>
                        </pic:nvPicPr>
                        <pic:blipFill>
                          <a:blip r:embed="rId15"/>
                          <a:stretch>
                            <a:fillRect/>
                          </a:stretch>
                        </pic:blipFill>
                        <pic:spPr>
                          <a:xfrm>
                            <a:off x="0" y="3543300"/>
                            <a:ext cx="3392170" cy="1059815"/>
                          </a:xfrm>
                          <a:prstGeom prst="rect">
                            <a:avLst/>
                          </a:prstGeom>
                        </pic:spPr>
                      </pic:pic>
                      <pic:pic xmlns:pic="http://schemas.openxmlformats.org/drawingml/2006/picture">
                        <pic:nvPicPr>
                          <pic:cNvPr id="8" name="Picture 8"/>
                          <pic:cNvPicPr>
                            <a:picLocks noChangeAspect="1"/>
                          </pic:cNvPicPr>
                        </pic:nvPicPr>
                        <pic:blipFill>
                          <a:blip r:embed="rId16"/>
                          <a:stretch>
                            <a:fillRect/>
                          </a:stretch>
                        </pic:blipFill>
                        <pic:spPr>
                          <a:xfrm>
                            <a:off x="0" y="4604657"/>
                            <a:ext cx="3397250" cy="1425575"/>
                          </a:xfrm>
                          <a:prstGeom prst="rect">
                            <a:avLst/>
                          </a:prstGeom>
                        </pic:spPr>
                      </pic:pic>
                    </wpg:wgp>
                  </a:graphicData>
                </a:graphic>
              </wp:anchor>
            </w:drawing>
          </mc:Choice>
          <mc:Fallback>
            <w:pict>
              <v:group w14:anchorId="1D42BFD9" id="Group 12" o:spid="_x0000_s1026" style="position:absolute;margin-left:-5.15pt;margin-top:3.5pt;width:267.5pt;height:474.8pt;z-index:251673600" coordsize="33972,60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">
                <v:shape id="Picture 5" o:spid="_x0000_s1027" type="#_x0000_t75" style="position:absolute;width:33966;height:17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">
                  <v:imagedata r:id="rId17" o:title=""/>
                </v:shape>
                <v:shape id="Picture 6" o:spid="_x0000_s1028" type="#_x0000_t75" style="position:absolute;top:17798;width:33966;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">
                  <v:imagedata r:id="rId18" o:title=""/>
                </v:shape>
                <v:shape id="Picture 7" o:spid="_x0000_s1029" type="#_x0000_t75" style="position:absolute;top:35433;width:33921;height:10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">
                  <v:imagedata r:id="rId19" o:title=""/>
                </v:shape>
                <v:shape id="Picture 8" o:spid="_x0000_s1030" type="#_x0000_t75" style="position:absolute;top:46046;width:33972;height:14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">
                  <v:imagedata r:id="rId20" o:title=""/>
                </v:shape>
              </v:group>
            </w:pict>
          </mc:Fallback>
        </mc:AlternateContent>
      </w:r>
      <w:r w:rsidR="00AA3DB6">
        <w:rPr>
          <w:noProof/>
        </w:rPr>
        <mc:AlternateContent>
          <mc:Choice Requires="wps">
            <w:drawing>
              <wp:anchor distT="0" distB="0" distL="228600" distR="228600" simplePos="0" relativeHeight="251675648" behindDoc="0" locked="0" layoutInCell="1" allowOverlap="1" wp14:anchorId="5A91C5FC" wp14:editId="5CCEE1BA">
                <wp:simplePos x="0" y="0"/>
                <wp:positionH relativeFrom="margin">
                  <wp:posOffset>3387725</wp:posOffset>
                </wp:positionH>
                <wp:positionV relativeFrom="margin">
                  <wp:posOffset>298994</wp:posOffset>
                </wp:positionV>
                <wp:extent cx="3507740" cy="8811895"/>
                <wp:effectExtent l="19050" t="0" r="0" b="8255"/>
                <wp:wrapSquare wrapText="bothSides"/>
                <wp:docPr id="10" name="Text Box 10"/>
                <wp:cNvGraphicFramePr/>
                <a:graphic xmlns:a="http://schemas.openxmlformats.org/drawingml/2006/main">
                  <a:graphicData uri="http://schemas.microsoft.com/office/word/2010/wordprocessingShape">
                    <wps:wsp>
                      <wps:cNvSpPr txBox="1"/>
                      <wps:spPr>
                        <a:xfrm>
                          <a:off x="0" y="0"/>
                          <a:ext cx="3507740" cy="8811895"/>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14:paraId="06781576" w14:textId="4931F620" w:rsidR="00AA3DB6" w:rsidRPr="00D417A4" w:rsidRDefault="00AA3DB6" w:rsidP="00AA3DB6">
                            <w:pPr>
                              <w:spacing w:line="240" w:lineRule="auto"/>
                              <w:rPr>
                                <w:rFonts w:ascii="Segoe UI" w:eastAsia="Times New Roman" w:hAnsi="Segoe UI" w:cs="Segoe UI"/>
                                <w:b/>
                                <w:bCs/>
                                <w:sz w:val="32"/>
                                <w:szCs w:val="32"/>
                              </w:rPr>
                            </w:pPr>
                            <w:r w:rsidRPr="00AA3DB6">
                              <w:rPr>
                                <w:rFonts w:eastAsia="Times New Roman"/>
                                <w:sz w:val="32"/>
                                <w:szCs w:val="32"/>
                              </w:rPr>
                              <w:t>Each conservation district is comprised of local citizens elected as board members. They address a wide range of environmental concerns, providing education, resources, and programs to assist the communities they serve.</w:t>
                            </w:r>
                          </w:p>
                          <w:p w14:paraId="5E427B19" w14:textId="556A951D" w:rsidR="00AA3DB6" w:rsidRPr="00D417A4" w:rsidRDefault="00AA3DB6" w:rsidP="00AA3DB6">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Education</w:t>
                            </w:r>
                          </w:p>
                          <w:p w14:paraId="571B3499" w14:textId="77777777" w:rsidR="00AA3DB6" w:rsidRDefault="00AA3DB6" w:rsidP="00AA3DB6">
                            <w:pPr>
                              <w:spacing w:after="120"/>
                              <w:rPr>
                                <w:rFonts w:ascii="Segoe UI" w:eastAsia="Times New Roman" w:hAnsi="Segoe UI" w:cs="Segoe UI"/>
                                <w:sz w:val="22"/>
                                <w:szCs w:val="22"/>
                              </w:rPr>
                            </w:pPr>
                            <w:r w:rsidRPr="00AA3DB6">
                              <w:rPr>
                                <w:rFonts w:ascii="Segoe UI" w:eastAsia="Times New Roman" w:hAnsi="Segoe UI" w:cs="Segoe UI"/>
                                <w:sz w:val="22"/>
                                <w:szCs w:val="22"/>
                              </w:rPr>
                              <w:t>Cascade Conservation District engages in educational activities with people of all ages to help them understand the value of conservation and how best to accomplish it.</w:t>
                            </w:r>
                          </w:p>
                          <w:p w14:paraId="0684EB31" w14:textId="77777777" w:rsidR="00AA3DB6" w:rsidRDefault="00AA3DB6" w:rsidP="00AA3DB6">
                            <w:pPr>
                              <w:spacing w:after="120"/>
                              <w:rPr>
                                <w:rFonts w:ascii="Segoe UI" w:eastAsia="Times New Roman" w:hAnsi="Segoe UI" w:cs="Segoe UI"/>
                                <w:sz w:val="22"/>
                                <w:szCs w:val="22"/>
                              </w:rPr>
                            </w:pPr>
                            <w:r w:rsidRPr="00D417A4">
                              <w:rPr>
                                <w:rFonts w:ascii="Segoe UI" w:eastAsia="Times New Roman" w:hAnsi="Segoe UI" w:cs="Segoe UI"/>
                                <w:b/>
                                <w:bCs/>
                                <w:sz w:val="22"/>
                                <w:szCs w:val="22"/>
                              </w:rPr>
                              <w:t>Resources</w:t>
                            </w:r>
                            <w:r w:rsidRPr="00D417A4">
                              <w:rPr>
                                <w:rFonts w:ascii="Segoe UI" w:eastAsia="Times New Roman" w:hAnsi="Segoe UI" w:cs="Segoe UI"/>
                                <w:sz w:val="22"/>
                                <w:szCs w:val="22"/>
                              </w:rPr>
                              <w:t xml:space="preserve"> </w:t>
                            </w:r>
                          </w:p>
                          <w:p w14:paraId="59E53FF1" w14:textId="77777777" w:rsidR="00AA3DB6" w:rsidRDefault="00AA3DB6" w:rsidP="00AA3DB6">
                            <w:pPr>
                              <w:rPr>
                                <w:rFonts w:ascii="Segoe UI" w:eastAsia="Times New Roman" w:hAnsi="Segoe UI" w:cs="Segoe UI"/>
                                <w:sz w:val="22"/>
                                <w:szCs w:val="22"/>
                              </w:rPr>
                            </w:pPr>
                            <w:r w:rsidRPr="00AA3DB6">
                              <w:rPr>
                                <w:rFonts w:ascii="Segoe UI" w:eastAsia="Times New Roman" w:hAnsi="Segoe UI" w:cs="Segoe UI"/>
                                <w:sz w:val="22"/>
                                <w:szCs w:val="22"/>
                              </w:rPr>
                              <w:t xml:space="preserve">From 310 Permits, information on available grants, and our many community partners, Cascade Conservation District provides the resources you need to strive. </w:t>
                            </w:r>
                          </w:p>
                          <w:p w14:paraId="7C00099C" w14:textId="2C7A7DB5" w:rsidR="00AA3DB6" w:rsidRPr="00D417A4" w:rsidRDefault="00AA3DB6" w:rsidP="00AA3DB6">
                            <w:pPr>
                              <w:rPr>
                                <w:rFonts w:ascii="Segoe UI" w:eastAsia="Times New Roman" w:hAnsi="Segoe UI" w:cs="Segoe UI"/>
                                <w:b/>
                                <w:bCs/>
                                <w:sz w:val="22"/>
                                <w:szCs w:val="22"/>
                              </w:rPr>
                            </w:pPr>
                            <w:r>
                              <w:rPr>
                                <w:rFonts w:ascii="Segoe UI" w:eastAsia="Times New Roman" w:hAnsi="Segoe UI" w:cs="Segoe UI"/>
                                <w:b/>
                                <w:bCs/>
                                <w:sz w:val="22"/>
                                <w:szCs w:val="22"/>
                              </w:rPr>
                              <w:t>Activities</w:t>
                            </w:r>
                          </w:p>
                          <w:p w14:paraId="4E360F4D" w14:textId="77340D2F"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Water Quality</w:t>
                            </w:r>
                            <w:r w:rsidRPr="00AA3DB6">
                              <w:rPr>
                                <w:rFonts w:ascii="Segoe UI" w:eastAsia="Times New Roman" w:hAnsi="Segoe UI" w:cs="Segoe UI"/>
                                <w:sz w:val="22"/>
                                <w:szCs w:val="22"/>
                              </w:rPr>
                              <w:t xml:space="preserve"> – we conduct pollution control projects.</w:t>
                            </w:r>
                          </w:p>
                          <w:p w14:paraId="16134628" w14:textId="22EAC5C7"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Resource Management Planning</w:t>
                            </w:r>
                            <w:r w:rsidRPr="00AA3DB6">
                              <w:rPr>
                                <w:rFonts w:ascii="Segoe UI" w:eastAsia="Times New Roman" w:hAnsi="Segoe UI" w:cs="Segoe UI"/>
                                <w:sz w:val="22"/>
                                <w:szCs w:val="22"/>
                              </w:rPr>
                              <w:t xml:space="preserve"> – we coordinate and support planning activities for private, county, state, and federal land.</w:t>
                            </w:r>
                          </w:p>
                          <w:p w14:paraId="03D3FEB8" w14:textId="23B226F5"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Education</w:t>
                            </w:r>
                            <w:r w:rsidRPr="00AA3DB6">
                              <w:rPr>
                                <w:rFonts w:ascii="Segoe UI" w:eastAsia="Times New Roman" w:hAnsi="Segoe UI" w:cs="Segoe UI"/>
                                <w:sz w:val="22"/>
                                <w:szCs w:val="22"/>
                              </w:rPr>
                              <w:t xml:space="preserve"> – we have an outdoor classroom located on the North Shore of the Missouri River. Crooked Falls Managed Natural Area is a wonderful place to enjoy.</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1C5FC" id="Text Box 10" o:spid="_x0000_s1027" type="#_x0000_t202" style="position:absolute;margin-left:266.75pt;margin-top:23.55pt;width:276.2pt;height:693.85pt;z-index:251675648;visibility:visible;mso-wrap-style:square;mso-width-percent:0;mso-height-percent:0;mso-wrap-distance-left:18pt;mso-wrap-distance-top:0;mso-wrap-distance-right:18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" fillcolor="white [3212]" stroked="f" strokeweight=".5pt">
                <v:shadow on="t" color="#8ab833 [3205]" origin=".5" offset="-1.5pt,0"/>
                <v:textbox inset="18pt,10.8pt,0,10.8pt">
                  <w:txbxContent>
                    <w:p w14:paraId="06781576" w14:textId="4931F620" w:rsidR="00AA3DB6" w:rsidRPr="00D417A4" w:rsidRDefault="00AA3DB6" w:rsidP="00AA3DB6">
                      <w:pPr>
                        <w:spacing w:line="240" w:lineRule="auto"/>
                        <w:rPr>
                          <w:rFonts w:ascii="Segoe UI" w:eastAsia="Times New Roman" w:hAnsi="Segoe UI" w:cs="Segoe UI"/>
                          <w:b/>
                          <w:bCs/>
                          <w:sz w:val="32"/>
                          <w:szCs w:val="32"/>
                        </w:rPr>
                      </w:pPr>
                      <w:r w:rsidRPr="00AA3DB6">
                        <w:rPr>
                          <w:rFonts w:eastAsia="Times New Roman"/>
                          <w:sz w:val="32"/>
                          <w:szCs w:val="32"/>
                        </w:rPr>
                        <w:t>Each conservation district is comprised of local citizens elected as board members. They address a wide range of environmental concerns, providing education, resources, and programs to assist the communities they serve.</w:t>
                      </w:r>
                    </w:p>
                    <w:p w14:paraId="5E427B19" w14:textId="556A951D" w:rsidR="00AA3DB6" w:rsidRPr="00D417A4" w:rsidRDefault="00AA3DB6" w:rsidP="00AA3DB6">
                      <w:pPr>
                        <w:spacing w:after="120"/>
                        <w:contextualSpacing/>
                        <w:rPr>
                          <w:rFonts w:ascii="Segoe UI" w:eastAsia="Times New Roman" w:hAnsi="Segoe UI" w:cs="Segoe UI"/>
                          <w:b/>
                          <w:bCs/>
                          <w:sz w:val="22"/>
                          <w:szCs w:val="22"/>
                        </w:rPr>
                      </w:pPr>
                      <w:r w:rsidRPr="00D417A4">
                        <w:rPr>
                          <w:rFonts w:ascii="Segoe UI" w:eastAsia="Times New Roman" w:hAnsi="Segoe UI" w:cs="Segoe UI"/>
                          <w:b/>
                          <w:bCs/>
                          <w:sz w:val="22"/>
                          <w:szCs w:val="22"/>
                        </w:rPr>
                        <w:t>Education</w:t>
                      </w:r>
                    </w:p>
                    <w:p w14:paraId="571B3499" w14:textId="77777777" w:rsidR="00AA3DB6" w:rsidRDefault="00AA3DB6" w:rsidP="00AA3DB6">
                      <w:pPr>
                        <w:spacing w:after="120"/>
                        <w:rPr>
                          <w:rFonts w:ascii="Segoe UI" w:eastAsia="Times New Roman" w:hAnsi="Segoe UI" w:cs="Segoe UI"/>
                          <w:sz w:val="22"/>
                          <w:szCs w:val="22"/>
                        </w:rPr>
                      </w:pPr>
                      <w:r w:rsidRPr="00AA3DB6">
                        <w:rPr>
                          <w:rFonts w:ascii="Segoe UI" w:eastAsia="Times New Roman" w:hAnsi="Segoe UI" w:cs="Segoe UI"/>
                          <w:sz w:val="22"/>
                          <w:szCs w:val="22"/>
                        </w:rPr>
                        <w:t>Cascade Conservation District engages in educational activities with people of all ages to help them understand the value of conservation and how best to accomplish it.</w:t>
                      </w:r>
                    </w:p>
                    <w:p w14:paraId="0684EB31" w14:textId="77777777" w:rsidR="00AA3DB6" w:rsidRDefault="00AA3DB6" w:rsidP="00AA3DB6">
                      <w:pPr>
                        <w:spacing w:after="120"/>
                        <w:rPr>
                          <w:rFonts w:ascii="Segoe UI" w:eastAsia="Times New Roman" w:hAnsi="Segoe UI" w:cs="Segoe UI"/>
                          <w:sz w:val="22"/>
                          <w:szCs w:val="22"/>
                        </w:rPr>
                      </w:pPr>
                      <w:r w:rsidRPr="00D417A4">
                        <w:rPr>
                          <w:rFonts w:ascii="Segoe UI" w:eastAsia="Times New Roman" w:hAnsi="Segoe UI" w:cs="Segoe UI"/>
                          <w:b/>
                          <w:bCs/>
                          <w:sz w:val="22"/>
                          <w:szCs w:val="22"/>
                        </w:rPr>
                        <w:t>Resources</w:t>
                      </w:r>
                      <w:r w:rsidRPr="00D417A4">
                        <w:rPr>
                          <w:rFonts w:ascii="Segoe UI" w:eastAsia="Times New Roman" w:hAnsi="Segoe UI" w:cs="Segoe UI"/>
                          <w:sz w:val="22"/>
                          <w:szCs w:val="22"/>
                        </w:rPr>
                        <w:t xml:space="preserve"> </w:t>
                      </w:r>
                    </w:p>
                    <w:p w14:paraId="59E53FF1" w14:textId="77777777" w:rsidR="00AA3DB6" w:rsidRDefault="00AA3DB6" w:rsidP="00AA3DB6">
                      <w:pPr>
                        <w:rPr>
                          <w:rFonts w:ascii="Segoe UI" w:eastAsia="Times New Roman" w:hAnsi="Segoe UI" w:cs="Segoe UI"/>
                          <w:sz w:val="22"/>
                          <w:szCs w:val="22"/>
                        </w:rPr>
                      </w:pPr>
                      <w:r w:rsidRPr="00AA3DB6">
                        <w:rPr>
                          <w:rFonts w:ascii="Segoe UI" w:eastAsia="Times New Roman" w:hAnsi="Segoe UI" w:cs="Segoe UI"/>
                          <w:sz w:val="22"/>
                          <w:szCs w:val="22"/>
                        </w:rPr>
                        <w:t xml:space="preserve">From 310 Permits, information on available grants, and our many community partners, Cascade Conservation District provides the resources you need to strive. </w:t>
                      </w:r>
                    </w:p>
                    <w:p w14:paraId="7C00099C" w14:textId="2C7A7DB5" w:rsidR="00AA3DB6" w:rsidRPr="00D417A4" w:rsidRDefault="00AA3DB6" w:rsidP="00AA3DB6">
                      <w:pPr>
                        <w:rPr>
                          <w:rFonts w:ascii="Segoe UI" w:eastAsia="Times New Roman" w:hAnsi="Segoe UI" w:cs="Segoe UI"/>
                          <w:b/>
                          <w:bCs/>
                          <w:sz w:val="22"/>
                          <w:szCs w:val="22"/>
                        </w:rPr>
                      </w:pPr>
                      <w:r>
                        <w:rPr>
                          <w:rFonts w:ascii="Segoe UI" w:eastAsia="Times New Roman" w:hAnsi="Segoe UI" w:cs="Segoe UI"/>
                          <w:b/>
                          <w:bCs/>
                          <w:sz w:val="22"/>
                          <w:szCs w:val="22"/>
                        </w:rPr>
                        <w:t>Activities</w:t>
                      </w:r>
                    </w:p>
                    <w:p w14:paraId="4E360F4D" w14:textId="77340D2F"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Water Quality</w:t>
                      </w:r>
                      <w:r w:rsidRPr="00AA3DB6">
                        <w:rPr>
                          <w:rFonts w:ascii="Segoe UI" w:eastAsia="Times New Roman" w:hAnsi="Segoe UI" w:cs="Segoe UI"/>
                          <w:sz w:val="22"/>
                          <w:szCs w:val="22"/>
                        </w:rPr>
                        <w:t xml:space="preserve"> – we conduct pollution control projects.</w:t>
                      </w:r>
                    </w:p>
                    <w:p w14:paraId="16134628" w14:textId="22EAC5C7"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Resource Management Planning</w:t>
                      </w:r>
                      <w:r w:rsidRPr="00AA3DB6">
                        <w:rPr>
                          <w:rFonts w:ascii="Segoe UI" w:eastAsia="Times New Roman" w:hAnsi="Segoe UI" w:cs="Segoe UI"/>
                          <w:sz w:val="22"/>
                          <w:szCs w:val="22"/>
                        </w:rPr>
                        <w:t xml:space="preserve"> – we coordinate and support planning activities for private, county, state, and federal land.</w:t>
                      </w:r>
                    </w:p>
                    <w:p w14:paraId="03D3FEB8" w14:textId="23B226F5" w:rsidR="00AA3DB6" w:rsidRPr="00AA3DB6" w:rsidRDefault="00AA3DB6" w:rsidP="00AA3DB6">
                      <w:pPr>
                        <w:rPr>
                          <w:rFonts w:ascii="Segoe UI" w:eastAsia="Times New Roman" w:hAnsi="Segoe UI" w:cs="Segoe UI"/>
                          <w:sz w:val="22"/>
                          <w:szCs w:val="22"/>
                        </w:rPr>
                      </w:pPr>
                      <w:r w:rsidRPr="00AA3DB6">
                        <w:rPr>
                          <w:rFonts w:ascii="Segoe UI" w:eastAsia="Times New Roman" w:hAnsi="Segoe UI" w:cs="Segoe UI"/>
                          <w:b/>
                          <w:bCs/>
                          <w:sz w:val="22"/>
                          <w:szCs w:val="22"/>
                        </w:rPr>
                        <w:t>Education</w:t>
                      </w:r>
                      <w:r w:rsidRPr="00AA3DB6">
                        <w:rPr>
                          <w:rFonts w:ascii="Segoe UI" w:eastAsia="Times New Roman" w:hAnsi="Segoe UI" w:cs="Segoe UI"/>
                          <w:sz w:val="22"/>
                          <w:szCs w:val="22"/>
                        </w:rPr>
                        <w:t xml:space="preserve"> – we have an outdoor classroom located on the North Shore of the Missouri River. Crooked Falls Managed Natural Area is a wonderful place to enjoy.</w:t>
                      </w:r>
                    </w:p>
                  </w:txbxContent>
                </v:textbox>
                <w10:wrap type="square" anchorx="margin" anchory="margin"/>
              </v:shape>
            </w:pict>
          </mc:Fallback>
        </mc:AlternateContent>
      </w:r>
      <w:r w:rsidR="00AA3DB6">
        <w:tab/>
      </w:r>
    </w:p>
    <w:p w14:paraId="53D79247" w14:textId="3C152942" w:rsidR="00AA3DB6" w:rsidRPr="00AA3DB6" w:rsidRDefault="00AA3DB6" w:rsidP="00AA3DB6"/>
    <w:p w14:paraId="68B35DB7" w14:textId="441F365B" w:rsidR="00AA3DB6" w:rsidRPr="00AA3DB6" w:rsidRDefault="00AA3DB6" w:rsidP="00AA3DB6"/>
    <w:p w14:paraId="7C752B14" w14:textId="36029F4B" w:rsidR="00AA3DB6" w:rsidRPr="00AA3DB6" w:rsidRDefault="00AA3DB6" w:rsidP="00AA3DB6"/>
    <w:p w14:paraId="1DA5D1FF" w14:textId="7D75DDA1" w:rsidR="00AA3DB6" w:rsidRPr="00AA3DB6" w:rsidRDefault="00AA3DB6" w:rsidP="00AA3DB6"/>
    <w:p w14:paraId="2DC459F5" w14:textId="0EE18258" w:rsidR="00AA3DB6" w:rsidRDefault="00AA3DB6" w:rsidP="00AA3DB6"/>
    <w:p w14:paraId="216238AE" w14:textId="183230C5" w:rsidR="00AA3DB6" w:rsidRDefault="00AA3DB6" w:rsidP="00AA3DB6"/>
    <w:p w14:paraId="5885BAB9" w14:textId="779D48C2" w:rsidR="00AA3DB6" w:rsidRPr="00AA3DB6" w:rsidRDefault="00AA3DB6" w:rsidP="00AA3DB6"/>
    <w:p w14:paraId="67FD361B" w14:textId="78119EEB" w:rsidR="00AA3DB6" w:rsidRPr="00AA3DB6" w:rsidRDefault="00AA3DB6" w:rsidP="00AA3DB6"/>
    <w:p w14:paraId="570A99E7" w14:textId="4CBF0890" w:rsidR="00AA3DB6" w:rsidRPr="00AA3DB6" w:rsidRDefault="00AA3DB6" w:rsidP="00AA3DB6"/>
    <w:p w14:paraId="57B84764" w14:textId="5397A151" w:rsidR="00AA3DB6" w:rsidRPr="00AA3DB6" w:rsidRDefault="00AA3DB6" w:rsidP="00AA3DB6"/>
    <w:p w14:paraId="7B148008" w14:textId="4D0E264C" w:rsidR="00AA3DB6" w:rsidRDefault="00AA3DB6" w:rsidP="00AA3DB6"/>
    <w:p w14:paraId="4F1699EB" w14:textId="735880EF" w:rsidR="00AA3DB6" w:rsidRDefault="00AA3DB6" w:rsidP="00AA3DB6"/>
    <w:p w14:paraId="25573CCC" w14:textId="58BE1BE1" w:rsidR="00AA3DB6" w:rsidRPr="00AA3DB6" w:rsidRDefault="00AA3DB6" w:rsidP="00AA3DB6"/>
    <w:p w14:paraId="104070FD" w14:textId="4AC7161C" w:rsidR="00AA3DB6" w:rsidRDefault="00AA3DB6" w:rsidP="00AA3DB6"/>
    <w:p w14:paraId="68563B21" w14:textId="048D394F" w:rsidR="00AA3DB6" w:rsidRDefault="00AA3DB6" w:rsidP="00AA3DB6"/>
    <w:p w14:paraId="38DC36EF" w14:textId="7334413E" w:rsidR="00AA3DB6" w:rsidRPr="00AA3DB6" w:rsidRDefault="00AA3DB6" w:rsidP="00AA3DB6"/>
    <w:p w14:paraId="36B7E03C" w14:textId="47222940" w:rsidR="00AA3DB6" w:rsidRPr="00AA3DB6" w:rsidRDefault="00AA3DB6" w:rsidP="00AA3DB6"/>
    <w:p w14:paraId="049552B9" w14:textId="6F9327D8" w:rsidR="00AA3DB6" w:rsidRPr="00AA3DB6" w:rsidRDefault="00AA3DB6" w:rsidP="00AA3DB6"/>
    <w:p w14:paraId="7B6C82D9" w14:textId="464F599B" w:rsidR="00AA3DB6" w:rsidRPr="00AA3DB6" w:rsidRDefault="00AA3DB6" w:rsidP="00AA3DB6"/>
    <w:p w14:paraId="3FFCFCF2" w14:textId="75AB1BFB" w:rsidR="00AA3DB6" w:rsidRPr="00AA3DB6" w:rsidRDefault="00AA3DB6" w:rsidP="00AA3DB6"/>
    <w:p w14:paraId="4DEEC36E" w14:textId="5390525D" w:rsidR="00AA3DB6" w:rsidRPr="00AA3DB6" w:rsidRDefault="00AA3DB6" w:rsidP="00AA3DB6"/>
    <w:p w14:paraId="45E4C35B" w14:textId="3D554172" w:rsidR="00AA3DB6" w:rsidRPr="00AA3DB6" w:rsidRDefault="00AA3DB6" w:rsidP="00AA3DB6"/>
    <w:p w14:paraId="24518A26" w14:textId="6A1CE598" w:rsidR="00AA3DB6" w:rsidRPr="00AA3DB6" w:rsidRDefault="00AA3DB6" w:rsidP="00AA3DB6"/>
    <w:p w14:paraId="5E15287E" w14:textId="61817158" w:rsidR="00AA3DB6" w:rsidRDefault="00AA3DB6" w:rsidP="00AA3DB6"/>
    <w:p w14:paraId="01C821BE" w14:textId="75F06190" w:rsidR="00AA3DB6" w:rsidRDefault="00AA3DB6">
      <w:r>
        <w:br w:type="page"/>
      </w:r>
    </w:p>
    <w:p w14:paraId="5D5ACB4F" w14:textId="2E407D3F" w:rsidR="00AA3DB6" w:rsidRDefault="000833D9" w:rsidP="00AA3DB6">
      <w:pPr>
        <w:pStyle w:val="Heading2"/>
      </w:pPr>
      <w:r>
        <w:lastRenderedPageBreak/>
        <w:t>About Us Page</w:t>
      </w:r>
    </w:p>
    <w:p w14:paraId="02583661" w14:textId="606D8797" w:rsidR="000833D9" w:rsidRDefault="000833D9" w:rsidP="000833D9">
      <w:r>
        <w:rPr>
          <w:noProof/>
        </w:rPr>
        <mc:AlternateContent>
          <mc:Choice Requires="wps">
            <w:drawing>
              <wp:anchor distT="0" distB="0" distL="228600" distR="228600" simplePos="0" relativeHeight="251684864" behindDoc="0" locked="0" layoutInCell="1" allowOverlap="1" wp14:anchorId="45C6D845" wp14:editId="07B67CC8">
                <wp:simplePos x="0" y="0"/>
                <wp:positionH relativeFrom="margin">
                  <wp:posOffset>3393621</wp:posOffset>
                </wp:positionH>
                <wp:positionV relativeFrom="margin">
                  <wp:posOffset>299085</wp:posOffset>
                </wp:positionV>
                <wp:extent cx="3507740" cy="9100185"/>
                <wp:effectExtent l="19050" t="0" r="0" b="5715"/>
                <wp:wrapSquare wrapText="bothSides"/>
                <wp:docPr id="17" name="Text Box 17"/>
                <wp:cNvGraphicFramePr/>
                <a:graphic xmlns:a="http://schemas.openxmlformats.org/drawingml/2006/main">
                  <a:graphicData uri="http://schemas.microsoft.com/office/word/2010/wordprocessingShape">
                    <wps:wsp>
                      <wps:cNvSpPr txBox="1"/>
                      <wps:spPr>
                        <a:xfrm>
                          <a:off x="0" y="0"/>
                          <a:ext cx="3507740" cy="9100185"/>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14:paraId="5D470011" w14:textId="77777777" w:rsidR="000833D9" w:rsidRPr="000833D9" w:rsidRDefault="000833D9" w:rsidP="000833D9">
                            <w:pPr>
                              <w:spacing w:after="120"/>
                              <w:contextualSpacing/>
                              <w:rPr>
                                <w:rFonts w:eastAsia="Times New Roman"/>
                              </w:rPr>
                            </w:pPr>
                            <w:r w:rsidRPr="000833D9">
                              <w:rPr>
                                <w:rFonts w:eastAsia="Times New Roman"/>
                              </w:rPr>
                              <w:t>Cascade Conservation District</w:t>
                            </w:r>
                          </w:p>
                          <w:p w14:paraId="07DA6605" w14:textId="77777777" w:rsidR="000833D9" w:rsidRPr="000833D9" w:rsidRDefault="000833D9" w:rsidP="000833D9">
                            <w:pPr>
                              <w:spacing w:after="120"/>
                              <w:contextualSpacing/>
                              <w:rPr>
                                <w:rFonts w:eastAsia="Times New Roman"/>
                              </w:rPr>
                            </w:pPr>
                            <w:r w:rsidRPr="000833D9">
                              <w:rPr>
                                <w:rFonts w:eastAsia="Times New Roman"/>
                              </w:rPr>
                              <w:t>12 Third St NW</w:t>
                            </w:r>
                          </w:p>
                          <w:p w14:paraId="60887920" w14:textId="77777777" w:rsidR="000833D9" w:rsidRPr="000833D9" w:rsidRDefault="000833D9" w:rsidP="000833D9">
                            <w:pPr>
                              <w:spacing w:after="120"/>
                              <w:contextualSpacing/>
                              <w:rPr>
                                <w:rFonts w:eastAsia="Times New Roman"/>
                              </w:rPr>
                            </w:pPr>
                            <w:r w:rsidRPr="000833D9">
                              <w:rPr>
                                <w:rFonts w:eastAsia="Times New Roman"/>
                              </w:rPr>
                              <w:t>Suite 300</w:t>
                            </w:r>
                          </w:p>
                          <w:p w14:paraId="6E9B9A03" w14:textId="77777777" w:rsidR="000833D9" w:rsidRPr="000833D9" w:rsidRDefault="000833D9" w:rsidP="000833D9">
                            <w:pPr>
                              <w:spacing w:after="120"/>
                              <w:contextualSpacing/>
                              <w:rPr>
                                <w:rFonts w:eastAsia="Times New Roman"/>
                              </w:rPr>
                            </w:pPr>
                            <w:r w:rsidRPr="000833D9">
                              <w:rPr>
                                <w:rFonts w:eastAsia="Times New Roman"/>
                              </w:rPr>
                              <w:t>Great Falls, MT 59404</w:t>
                            </w:r>
                          </w:p>
                          <w:p w14:paraId="627059AD" w14:textId="77777777" w:rsidR="000833D9" w:rsidRPr="000833D9" w:rsidRDefault="000833D9" w:rsidP="000833D9">
                            <w:pPr>
                              <w:spacing w:after="120"/>
                              <w:contextualSpacing/>
                              <w:rPr>
                                <w:rFonts w:eastAsia="Times New Roman"/>
                              </w:rPr>
                            </w:pPr>
                            <w:r w:rsidRPr="000833D9">
                              <w:rPr>
                                <w:rFonts w:eastAsia="Times New Roman"/>
                              </w:rPr>
                              <w:t>USA</w:t>
                            </w:r>
                          </w:p>
                          <w:p w14:paraId="0B2D33F8" w14:textId="77777777" w:rsidR="000833D9" w:rsidRPr="000833D9" w:rsidRDefault="000833D9" w:rsidP="000833D9">
                            <w:pPr>
                              <w:spacing w:after="120"/>
                              <w:contextualSpacing/>
                              <w:rPr>
                                <w:rFonts w:eastAsia="Times New Roman"/>
                              </w:rPr>
                            </w:pPr>
                            <w:r w:rsidRPr="000833D9">
                              <w:rPr>
                                <w:rFonts w:eastAsia="Times New Roman"/>
                              </w:rPr>
                              <w:t>(406) 770-4332</w:t>
                            </w:r>
                          </w:p>
                          <w:p w14:paraId="17DC4CF1" w14:textId="71BB7D43" w:rsidR="000833D9" w:rsidRPr="000833D9" w:rsidRDefault="000833D9" w:rsidP="000833D9">
                            <w:pPr>
                              <w:spacing w:after="120"/>
                              <w:rPr>
                                <w:rFonts w:eastAsia="Times New Roman"/>
                              </w:rPr>
                            </w:pPr>
                            <w:r w:rsidRPr="000833D9">
                              <w:rPr>
                                <w:rFonts w:eastAsia="Times New Roman"/>
                              </w:rPr>
                              <w:t>info@cascadecd.com</w:t>
                            </w:r>
                          </w:p>
                          <w:p w14:paraId="4CADD876" w14:textId="131235E1" w:rsidR="000833D9" w:rsidRPr="00D417A4" w:rsidRDefault="000833D9" w:rsidP="000833D9">
                            <w:pPr>
                              <w:spacing w:before="240" w:after="120"/>
                              <w:rPr>
                                <w:rFonts w:ascii="Segoe UI" w:eastAsia="Times New Roman" w:hAnsi="Segoe UI" w:cs="Segoe UI"/>
                                <w:b/>
                                <w:bCs/>
                                <w:sz w:val="22"/>
                                <w:szCs w:val="22"/>
                              </w:rPr>
                            </w:pPr>
                            <w:r>
                              <w:rPr>
                                <w:rFonts w:ascii="Segoe UI" w:eastAsia="Times New Roman" w:hAnsi="Segoe UI" w:cs="Segoe UI"/>
                                <w:b/>
                                <w:bCs/>
                                <w:sz w:val="22"/>
                                <w:szCs w:val="22"/>
                              </w:rPr>
                              <w:t>Our History</w:t>
                            </w:r>
                          </w:p>
                          <w:p w14:paraId="09D030B6" w14:textId="77777777" w:rsidR="000833D9" w:rsidRPr="000833D9" w:rsidRDefault="000833D9" w:rsidP="000833D9">
                            <w:pPr>
                              <w:spacing w:after="120"/>
                              <w:rPr>
                                <w:rFonts w:ascii="Segoe UI" w:eastAsia="Times New Roman" w:hAnsi="Segoe UI" w:cs="Segoe UI"/>
                                <w:sz w:val="22"/>
                                <w:szCs w:val="22"/>
                              </w:rPr>
                            </w:pPr>
                            <w:r w:rsidRPr="000833D9">
                              <w:rPr>
                                <w:rFonts w:ascii="Segoe UI" w:eastAsia="Times New Roman" w:hAnsi="Segoe UI" w:cs="Segoe UI"/>
                                <w:sz w:val="22"/>
                                <w:szCs w:val="22"/>
                              </w:rPr>
                              <w:t>In the early 1930s the mounting problems of soil erosion, floods, and dust storms resulted in Congress passing Public Law 46 in 1935. US Congress declared soil and water conservation to be national policy, with the passage of Public Law 46. At the state level, Montana Conservation District Law (Section 75-7-101 through 75-7-124 MCA) was enacted to allow land users to form soil and water conservation districts.</w:t>
                            </w:r>
                          </w:p>
                          <w:p w14:paraId="14FD05DA" w14:textId="49D627A7" w:rsidR="000833D9" w:rsidRDefault="000833D9" w:rsidP="000833D9">
                            <w:pPr>
                              <w:spacing w:after="120"/>
                              <w:rPr>
                                <w:rFonts w:ascii="Segoe UI" w:eastAsia="Times New Roman" w:hAnsi="Segoe UI" w:cs="Segoe UI"/>
                                <w:sz w:val="22"/>
                                <w:szCs w:val="22"/>
                              </w:rPr>
                            </w:pPr>
                            <w:r w:rsidRPr="000833D9">
                              <w:rPr>
                                <w:rFonts w:ascii="Segoe UI" w:eastAsia="Times New Roman" w:hAnsi="Segoe UI" w:cs="Segoe UI"/>
                                <w:sz w:val="22"/>
                                <w:szCs w:val="22"/>
                              </w:rPr>
                              <w:t>Today, Montana’s 58 conservation districts provide local citizens with an opportunity to shape resource planning in their areas. The Cascade Conservation District (CCD) covers all areas within the county boundaries except within the original (1947) city limits of Great Falls, Belt and Cascade.</w:t>
                            </w:r>
                          </w:p>
                          <w:p w14:paraId="37BC18FF" w14:textId="5466E8BA" w:rsidR="000833D9" w:rsidRDefault="000833D9" w:rsidP="000833D9">
                            <w:pPr>
                              <w:spacing w:after="120"/>
                              <w:rPr>
                                <w:rFonts w:ascii="Segoe UI" w:eastAsia="Times New Roman" w:hAnsi="Segoe UI" w:cs="Segoe UI"/>
                                <w:sz w:val="28"/>
                                <w:szCs w:val="28"/>
                              </w:rPr>
                            </w:pPr>
                            <w:r w:rsidRPr="000833D9">
                              <w:rPr>
                                <w:rFonts w:ascii="Segoe UI" w:eastAsia="Times New Roman" w:hAnsi="Segoe UI" w:cs="Segoe UI"/>
                                <w:sz w:val="28"/>
                                <w:szCs w:val="28"/>
                              </w:rPr>
                              <w:t xml:space="preserve">Citizen-driven, Cascade Conservation District provides local leadership, giving communities </w:t>
                            </w:r>
                            <w:proofErr w:type="gramStart"/>
                            <w:r w:rsidRPr="000833D9">
                              <w:rPr>
                                <w:rFonts w:ascii="Segoe UI" w:eastAsia="Times New Roman" w:hAnsi="Segoe UI" w:cs="Segoe UI"/>
                                <w:sz w:val="28"/>
                                <w:szCs w:val="28"/>
                              </w:rPr>
                              <w:t>the help</w:t>
                            </w:r>
                            <w:proofErr w:type="gramEnd"/>
                            <w:r w:rsidRPr="000833D9">
                              <w:rPr>
                                <w:rFonts w:ascii="Segoe UI" w:eastAsia="Times New Roman" w:hAnsi="Segoe UI" w:cs="Segoe UI"/>
                                <w:sz w:val="28"/>
                                <w:szCs w:val="28"/>
                              </w:rPr>
                              <w:t xml:space="preserve"> they need to address their natural resource needs.</w:t>
                            </w:r>
                          </w:p>
                          <w:p w14:paraId="0AFAFE44" w14:textId="09B4D518" w:rsidR="000833D9" w:rsidRPr="00B405F2" w:rsidRDefault="000833D9" w:rsidP="000833D9">
                            <w:pPr>
                              <w:spacing w:after="120"/>
                              <w:rPr>
                                <w:rFonts w:ascii="Segoe UI" w:eastAsia="Times New Roman" w:hAnsi="Segoe UI" w:cs="Segoe UI"/>
                                <w:b/>
                                <w:bCs/>
                              </w:rPr>
                            </w:pPr>
                            <w:r w:rsidRPr="00B405F2">
                              <w:rPr>
                                <w:rFonts w:ascii="Segoe UI" w:eastAsia="Times New Roman" w:hAnsi="Segoe UI" w:cs="Segoe UI"/>
                                <w:b/>
                                <w:bCs/>
                              </w:rPr>
                              <w:t>Contact Us</w:t>
                            </w:r>
                          </w:p>
                          <w:p w14:paraId="478C060E" w14:textId="77777777" w:rsidR="000833D9" w:rsidRPr="000833D9" w:rsidRDefault="000833D9" w:rsidP="000833D9">
                            <w:pPr>
                              <w:spacing w:after="120"/>
                              <w:contextualSpacing/>
                              <w:rPr>
                                <w:rFonts w:eastAsia="Times New Roman"/>
                              </w:rPr>
                            </w:pPr>
                            <w:r w:rsidRPr="000833D9">
                              <w:rPr>
                                <w:rFonts w:eastAsia="Times New Roman"/>
                              </w:rPr>
                              <w:t>Cascade Conservation District</w:t>
                            </w:r>
                          </w:p>
                          <w:p w14:paraId="61D12B6A" w14:textId="77777777" w:rsidR="000833D9" w:rsidRPr="000833D9" w:rsidRDefault="000833D9" w:rsidP="000833D9">
                            <w:pPr>
                              <w:spacing w:after="120"/>
                              <w:contextualSpacing/>
                              <w:rPr>
                                <w:rFonts w:eastAsia="Times New Roman"/>
                              </w:rPr>
                            </w:pPr>
                            <w:r w:rsidRPr="000833D9">
                              <w:rPr>
                                <w:rFonts w:eastAsia="Times New Roman"/>
                              </w:rPr>
                              <w:t>12 Third St NW</w:t>
                            </w:r>
                          </w:p>
                          <w:p w14:paraId="307B63AA" w14:textId="77777777" w:rsidR="000833D9" w:rsidRPr="000833D9" w:rsidRDefault="000833D9" w:rsidP="000833D9">
                            <w:pPr>
                              <w:spacing w:after="120"/>
                              <w:contextualSpacing/>
                              <w:rPr>
                                <w:rFonts w:eastAsia="Times New Roman"/>
                              </w:rPr>
                            </w:pPr>
                            <w:r w:rsidRPr="000833D9">
                              <w:rPr>
                                <w:rFonts w:eastAsia="Times New Roman"/>
                              </w:rPr>
                              <w:t>Suite 300</w:t>
                            </w:r>
                          </w:p>
                          <w:p w14:paraId="08AB48A7" w14:textId="77777777" w:rsidR="000833D9" w:rsidRPr="000833D9" w:rsidRDefault="000833D9" w:rsidP="000833D9">
                            <w:pPr>
                              <w:spacing w:after="120"/>
                              <w:contextualSpacing/>
                              <w:rPr>
                                <w:rFonts w:eastAsia="Times New Roman"/>
                              </w:rPr>
                            </w:pPr>
                            <w:r w:rsidRPr="000833D9">
                              <w:rPr>
                                <w:rFonts w:eastAsia="Times New Roman"/>
                              </w:rPr>
                              <w:t>Great Falls, MT 59404</w:t>
                            </w:r>
                          </w:p>
                          <w:p w14:paraId="2E0EE49E" w14:textId="77777777" w:rsidR="000833D9" w:rsidRPr="000833D9" w:rsidRDefault="000833D9" w:rsidP="000833D9">
                            <w:pPr>
                              <w:spacing w:after="120"/>
                              <w:contextualSpacing/>
                              <w:rPr>
                                <w:rFonts w:eastAsia="Times New Roman"/>
                              </w:rPr>
                            </w:pPr>
                            <w:r w:rsidRPr="000833D9">
                              <w:rPr>
                                <w:rFonts w:eastAsia="Times New Roman"/>
                              </w:rPr>
                              <w:t>USA</w:t>
                            </w:r>
                          </w:p>
                          <w:p w14:paraId="19EAF2F5" w14:textId="77777777" w:rsidR="000833D9" w:rsidRPr="000833D9" w:rsidRDefault="000833D9" w:rsidP="000833D9">
                            <w:pPr>
                              <w:spacing w:after="120"/>
                              <w:rPr>
                                <w:rFonts w:eastAsia="Times New Roman"/>
                              </w:rPr>
                            </w:pPr>
                            <w:r w:rsidRPr="000833D9">
                              <w:rPr>
                                <w:rFonts w:eastAsia="Times New Roman"/>
                              </w:rPr>
                              <w:t>info@cascadecd.com</w:t>
                            </w:r>
                          </w:p>
                          <w:p w14:paraId="0C6552D9" w14:textId="65776FE7" w:rsidR="000833D9" w:rsidRDefault="000833D9" w:rsidP="000833D9">
                            <w:pPr>
                              <w:spacing w:after="120"/>
                              <w:contextualSpacing/>
                              <w:rPr>
                                <w:rFonts w:eastAsia="Times New Roman"/>
                              </w:rPr>
                            </w:pPr>
                            <w:r w:rsidRPr="000833D9">
                              <w:rPr>
                                <w:rFonts w:eastAsia="Times New Roman"/>
                              </w:rPr>
                              <w:t>(406) 770-4332</w:t>
                            </w:r>
                          </w:p>
                          <w:p w14:paraId="320CD506" w14:textId="58D808C2" w:rsidR="000833D9" w:rsidRDefault="00B405F2" w:rsidP="000833D9">
                            <w:pPr>
                              <w:spacing w:after="120"/>
                              <w:contextualSpacing/>
                              <w:rPr>
                                <w:rFonts w:eastAsia="Times New Roman"/>
                              </w:rPr>
                            </w:pPr>
                            <w:r>
                              <w:rPr>
                                <w:rFonts w:eastAsia="Times New Roman"/>
                              </w:rPr>
                              <w:t xml:space="preserve">Facebook hyperlink: </w:t>
                            </w:r>
                            <w:hyperlink r:id="rId21" w:history="1">
                              <w:r w:rsidRPr="0062675B">
                                <w:rPr>
                                  <w:rStyle w:val="Hyperlink"/>
                                  <w:rFonts w:eastAsia="Times New Roman"/>
                                </w:rPr>
                                <w:t>https://www.facebook.com/CascadeConservationDistrict/</w:t>
                              </w:r>
                            </w:hyperlink>
                          </w:p>
                          <w:p w14:paraId="03A6C1A3" w14:textId="77777777" w:rsidR="00B405F2" w:rsidRPr="000833D9" w:rsidRDefault="00B405F2" w:rsidP="000833D9">
                            <w:pPr>
                              <w:spacing w:after="120"/>
                              <w:contextualSpacing/>
                              <w:rPr>
                                <w:rFonts w:eastAsia="Times New Roman"/>
                              </w:rPr>
                            </w:pPr>
                          </w:p>
                          <w:p w14:paraId="795FC0E6" w14:textId="449B8431" w:rsidR="000833D9" w:rsidRDefault="00B405F2" w:rsidP="00B405F2">
                            <w:pPr>
                              <w:spacing w:after="120"/>
                              <w:contextualSpacing/>
                              <w:rPr>
                                <w:rFonts w:eastAsia="Times New Roman"/>
                              </w:rPr>
                            </w:pPr>
                            <w:r w:rsidRPr="00B405F2">
                              <w:rPr>
                                <w:rFonts w:eastAsia="Times New Roman"/>
                              </w:rPr>
                              <w:t>WP button hyperlink:</w:t>
                            </w:r>
                          </w:p>
                          <w:p w14:paraId="1D2B2977" w14:textId="0C2DA1C5" w:rsidR="00B405F2" w:rsidRPr="00B405F2" w:rsidRDefault="007E7075" w:rsidP="000833D9">
                            <w:pPr>
                              <w:spacing w:after="120"/>
                              <w:rPr>
                                <w:rFonts w:eastAsia="Times New Roman"/>
                              </w:rPr>
                            </w:pPr>
                            <w:hyperlink r:id="rId22" w:history="1">
                              <w:r w:rsidR="00B405F2" w:rsidRPr="0062675B">
                                <w:rPr>
                                  <w:rStyle w:val="Hyperlink"/>
                                  <w:rFonts w:eastAsia="Times New Roman"/>
                                </w:rPr>
                                <w:t>https://testdweeb.wordpress.com/</w:t>
                              </w:r>
                            </w:hyperlink>
                            <w:r w:rsidR="00B405F2">
                              <w:rPr>
                                <w:rFonts w:eastAsia="Times New Roman"/>
                              </w:rPr>
                              <w:t xml:space="preserve">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6D845" id="Text Box 17" o:spid="_x0000_s1028" type="#_x0000_t202" style="position:absolute;margin-left:267.2pt;margin-top:23.55pt;width:276.2pt;height:716.55pt;z-index:251684864;visibility:visible;mso-wrap-style:square;mso-width-percent:0;mso-height-percent:0;mso-wrap-distance-left:18pt;mso-wrap-distance-top:0;mso-wrap-distance-right:18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" fillcolor="white [3212]" stroked="f" strokeweight=".5pt">
                <v:shadow on="t" color="#8ab833 [3205]" origin=".5" offset="-1.5pt,0"/>
                <v:textbox inset="18pt,10.8pt,0,10.8pt">
                  <w:txbxContent>
                    <w:p w14:paraId="5D470011" w14:textId="77777777" w:rsidR="000833D9" w:rsidRPr="000833D9" w:rsidRDefault="000833D9" w:rsidP="000833D9">
                      <w:pPr>
                        <w:spacing w:after="120"/>
                        <w:contextualSpacing/>
                        <w:rPr>
                          <w:rFonts w:eastAsia="Times New Roman"/>
                        </w:rPr>
                      </w:pPr>
                      <w:r w:rsidRPr="000833D9">
                        <w:rPr>
                          <w:rFonts w:eastAsia="Times New Roman"/>
                        </w:rPr>
                        <w:t>Cascade Conservation District</w:t>
                      </w:r>
                    </w:p>
                    <w:p w14:paraId="07DA6605" w14:textId="77777777" w:rsidR="000833D9" w:rsidRPr="000833D9" w:rsidRDefault="000833D9" w:rsidP="000833D9">
                      <w:pPr>
                        <w:spacing w:after="120"/>
                        <w:contextualSpacing/>
                        <w:rPr>
                          <w:rFonts w:eastAsia="Times New Roman"/>
                        </w:rPr>
                      </w:pPr>
                      <w:r w:rsidRPr="000833D9">
                        <w:rPr>
                          <w:rFonts w:eastAsia="Times New Roman"/>
                        </w:rPr>
                        <w:t>12 Third St NW</w:t>
                      </w:r>
                    </w:p>
                    <w:p w14:paraId="60887920" w14:textId="77777777" w:rsidR="000833D9" w:rsidRPr="000833D9" w:rsidRDefault="000833D9" w:rsidP="000833D9">
                      <w:pPr>
                        <w:spacing w:after="120"/>
                        <w:contextualSpacing/>
                        <w:rPr>
                          <w:rFonts w:eastAsia="Times New Roman"/>
                        </w:rPr>
                      </w:pPr>
                      <w:r w:rsidRPr="000833D9">
                        <w:rPr>
                          <w:rFonts w:eastAsia="Times New Roman"/>
                        </w:rPr>
                        <w:t>Suite 300</w:t>
                      </w:r>
                    </w:p>
                    <w:p w14:paraId="6E9B9A03" w14:textId="77777777" w:rsidR="000833D9" w:rsidRPr="000833D9" w:rsidRDefault="000833D9" w:rsidP="000833D9">
                      <w:pPr>
                        <w:spacing w:after="120"/>
                        <w:contextualSpacing/>
                        <w:rPr>
                          <w:rFonts w:eastAsia="Times New Roman"/>
                        </w:rPr>
                      </w:pPr>
                      <w:r w:rsidRPr="000833D9">
                        <w:rPr>
                          <w:rFonts w:eastAsia="Times New Roman"/>
                        </w:rPr>
                        <w:t>Great Falls, MT 59404</w:t>
                      </w:r>
                    </w:p>
                    <w:p w14:paraId="627059AD" w14:textId="77777777" w:rsidR="000833D9" w:rsidRPr="000833D9" w:rsidRDefault="000833D9" w:rsidP="000833D9">
                      <w:pPr>
                        <w:spacing w:after="120"/>
                        <w:contextualSpacing/>
                        <w:rPr>
                          <w:rFonts w:eastAsia="Times New Roman"/>
                        </w:rPr>
                      </w:pPr>
                      <w:r w:rsidRPr="000833D9">
                        <w:rPr>
                          <w:rFonts w:eastAsia="Times New Roman"/>
                        </w:rPr>
                        <w:t>USA</w:t>
                      </w:r>
                    </w:p>
                    <w:p w14:paraId="0B2D33F8" w14:textId="77777777" w:rsidR="000833D9" w:rsidRPr="000833D9" w:rsidRDefault="000833D9" w:rsidP="000833D9">
                      <w:pPr>
                        <w:spacing w:after="120"/>
                        <w:contextualSpacing/>
                        <w:rPr>
                          <w:rFonts w:eastAsia="Times New Roman"/>
                        </w:rPr>
                      </w:pPr>
                      <w:r w:rsidRPr="000833D9">
                        <w:rPr>
                          <w:rFonts w:eastAsia="Times New Roman"/>
                        </w:rPr>
                        <w:t>(406) 770-4332</w:t>
                      </w:r>
                    </w:p>
                    <w:p w14:paraId="17DC4CF1" w14:textId="71BB7D43" w:rsidR="000833D9" w:rsidRPr="000833D9" w:rsidRDefault="000833D9" w:rsidP="000833D9">
                      <w:pPr>
                        <w:spacing w:after="120"/>
                        <w:rPr>
                          <w:rFonts w:eastAsia="Times New Roman"/>
                        </w:rPr>
                      </w:pPr>
                      <w:r w:rsidRPr="000833D9">
                        <w:rPr>
                          <w:rFonts w:eastAsia="Times New Roman"/>
                        </w:rPr>
                        <w:t>info@cascadecd.com</w:t>
                      </w:r>
                    </w:p>
                    <w:p w14:paraId="4CADD876" w14:textId="131235E1" w:rsidR="000833D9" w:rsidRPr="00D417A4" w:rsidRDefault="000833D9" w:rsidP="000833D9">
                      <w:pPr>
                        <w:spacing w:before="240" w:after="120"/>
                        <w:rPr>
                          <w:rFonts w:ascii="Segoe UI" w:eastAsia="Times New Roman" w:hAnsi="Segoe UI" w:cs="Segoe UI"/>
                          <w:b/>
                          <w:bCs/>
                          <w:sz w:val="22"/>
                          <w:szCs w:val="22"/>
                        </w:rPr>
                      </w:pPr>
                      <w:r>
                        <w:rPr>
                          <w:rFonts w:ascii="Segoe UI" w:eastAsia="Times New Roman" w:hAnsi="Segoe UI" w:cs="Segoe UI"/>
                          <w:b/>
                          <w:bCs/>
                          <w:sz w:val="22"/>
                          <w:szCs w:val="22"/>
                        </w:rPr>
                        <w:t>Our History</w:t>
                      </w:r>
                    </w:p>
                    <w:p w14:paraId="09D030B6" w14:textId="77777777" w:rsidR="000833D9" w:rsidRPr="000833D9" w:rsidRDefault="000833D9" w:rsidP="000833D9">
                      <w:pPr>
                        <w:spacing w:after="120"/>
                        <w:rPr>
                          <w:rFonts w:ascii="Segoe UI" w:eastAsia="Times New Roman" w:hAnsi="Segoe UI" w:cs="Segoe UI"/>
                          <w:sz w:val="22"/>
                          <w:szCs w:val="22"/>
                        </w:rPr>
                      </w:pPr>
                      <w:r w:rsidRPr="000833D9">
                        <w:rPr>
                          <w:rFonts w:ascii="Segoe UI" w:eastAsia="Times New Roman" w:hAnsi="Segoe UI" w:cs="Segoe UI"/>
                          <w:sz w:val="22"/>
                          <w:szCs w:val="22"/>
                        </w:rPr>
                        <w:t>In the early 1930s the mounting problems of soil erosion, floods, and dust storms resulted in Congress passing Public Law 46 in 1935. US Congress declared soil and water conservation to be national policy, with the passage of Public Law 46. At the state level, Montana Conservation District Law (Section 75-7-101 through 75-7-124 MCA) was enacted to allow land users to form soil and water conservation districts.</w:t>
                      </w:r>
                    </w:p>
                    <w:p w14:paraId="14FD05DA" w14:textId="49D627A7" w:rsidR="000833D9" w:rsidRDefault="000833D9" w:rsidP="000833D9">
                      <w:pPr>
                        <w:spacing w:after="120"/>
                        <w:rPr>
                          <w:rFonts w:ascii="Segoe UI" w:eastAsia="Times New Roman" w:hAnsi="Segoe UI" w:cs="Segoe UI"/>
                          <w:sz w:val="22"/>
                          <w:szCs w:val="22"/>
                        </w:rPr>
                      </w:pPr>
                      <w:r w:rsidRPr="000833D9">
                        <w:rPr>
                          <w:rFonts w:ascii="Segoe UI" w:eastAsia="Times New Roman" w:hAnsi="Segoe UI" w:cs="Segoe UI"/>
                          <w:sz w:val="22"/>
                          <w:szCs w:val="22"/>
                        </w:rPr>
                        <w:t>Today, Montana’s 58 conservation districts provide local citizens with an opportunity to shape resource planning in their areas. The Cascade Conservation District (CCD) covers all areas within the county boundaries except within the original (1947) city limits of Great Falls, Belt and Cascade.</w:t>
                      </w:r>
                    </w:p>
                    <w:p w14:paraId="37BC18FF" w14:textId="5466E8BA" w:rsidR="000833D9" w:rsidRDefault="000833D9" w:rsidP="000833D9">
                      <w:pPr>
                        <w:spacing w:after="120"/>
                        <w:rPr>
                          <w:rFonts w:ascii="Segoe UI" w:eastAsia="Times New Roman" w:hAnsi="Segoe UI" w:cs="Segoe UI"/>
                          <w:sz w:val="28"/>
                          <w:szCs w:val="28"/>
                        </w:rPr>
                      </w:pPr>
                      <w:r w:rsidRPr="000833D9">
                        <w:rPr>
                          <w:rFonts w:ascii="Segoe UI" w:eastAsia="Times New Roman" w:hAnsi="Segoe UI" w:cs="Segoe UI"/>
                          <w:sz w:val="28"/>
                          <w:szCs w:val="28"/>
                        </w:rPr>
                        <w:t xml:space="preserve">Citizen-driven, Cascade Conservation District provides local leadership, giving communities </w:t>
                      </w:r>
                      <w:proofErr w:type="gramStart"/>
                      <w:r w:rsidRPr="000833D9">
                        <w:rPr>
                          <w:rFonts w:ascii="Segoe UI" w:eastAsia="Times New Roman" w:hAnsi="Segoe UI" w:cs="Segoe UI"/>
                          <w:sz w:val="28"/>
                          <w:szCs w:val="28"/>
                        </w:rPr>
                        <w:t>the help</w:t>
                      </w:r>
                      <w:proofErr w:type="gramEnd"/>
                      <w:r w:rsidRPr="000833D9">
                        <w:rPr>
                          <w:rFonts w:ascii="Segoe UI" w:eastAsia="Times New Roman" w:hAnsi="Segoe UI" w:cs="Segoe UI"/>
                          <w:sz w:val="28"/>
                          <w:szCs w:val="28"/>
                        </w:rPr>
                        <w:t xml:space="preserve"> they need to address their natural resource needs.</w:t>
                      </w:r>
                    </w:p>
                    <w:p w14:paraId="0AFAFE44" w14:textId="09B4D518" w:rsidR="000833D9" w:rsidRPr="00B405F2" w:rsidRDefault="000833D9" w:rsidP="000833D9">
                      <w:pPr>
                        <w:spacing w:after="120"/>
                        <w:rPr>
                          <w:rFonts w:ascii="Segoe UI" w:eastAsia="Times New Roman" w:hAnsi="Segoe UI" w:cs="Segoe UI"/>
                          <w:b/>
                          <w:bCs/>
                        </w:rPr>
                      </w:pPr>
                      <w:r w:rsidRPr="00B405F2">
                        <w:rPr>
                          <w:rFonts w:ascii="Segoe UI" w:eastAsia="Times New Roman" w:hAnsi="Segoe UI" w:cs="Segoe UI"/>
                          <w:b/>
                          <w:bCs/>
                        </w:rPr>
                        <w:t>Contact Us</w:t>
                      </w:r>
                    </w:p>
                    <w:p w14:paraId="478C060E" w14:textId="77777777" w:rsidR="000833D9" w:rsidRPr="000833D9" w:rsidRDefault="000833D9" w:rsidP="000833D9">
                      <w:pPr>
                        <w:spacing w:after="120"/>
                        <w:contextualSpacing/>
                        <w:rPr>
                          <w:rFonts w:eastAsia="Times New Roman"/>
                        </w:rPr>
                      </w:pPr>
                      <w:r w:rsidRPr="000833D9">
                        <w:rPr>
                          <w:rFonts w:eastAsia="Times New Roman"/>
                        </w:rPr>
                        <w:t>Cascade Conservation District</w:t>
                      </w:r>
                    </w:p>
                    <w:p w14:paraId="61D12B6A" w14:textId="77777777" w:rsidR="000833D9" w:rsidRPr="000833D9" w:rsidRDefault="000833D9" w:rsidP="000833D9">
                      <w:pPr>
                        <w:spacing w:after="120"/>
                        <w:contextualSpacing/>
                        <w:rPr>
                          <w:rFonts w:eastAsia="Times New Roman"/>
                        </w:rPr>
                      </w:pPr>
                      <w:r w:rsidRPr="000833D9">
                        <w:rPr>
                          <w:rFonts w:eastAsia="Times New Roman"/>
                        </w:rPr>
                        <w:t>12 Third St NW</w:t>
                      </w:r>
                    </w:p>
                    <w:p w14:paraId="307B63AA" w14:textId="77777777" w:rsidR="000833D9" w:rsidRPr="000833D9" w:rsidRDefault="000833D9" w:rsidP="000833D9">
                      <w:pPr>
                        <w:spacing w:after="120"/>
                        <w:contextualSpacing/>
                        <w:rPr>
                          <w:rFonts w:eastAsia="Times New Roman"/>
                        </w:rPr>
                      </w:pPr>
                      <w:r w:rsidRPr="000833D9">
                        <w:rPr>
                          <w:rFonts w:eastAsia="Times New Roman"/>
                        </w:rPr>
                        <w:t>Suite 300</w:t>
                      </w:r>
                    </w:p>
                    <w:p w14:paraId="08AB48A7" w14:textId="77777777" w:rsidR="000833D9" w:rsidRPr="000833D9" w:rsidRDefault="000833D9" w:rsidP="000833D9">
                      <w:pPr>
                        <w:spacing w:after="120"/>
                        <w:contextualSpacing/>
                        <w:rPr>
                          <w:rFonts w:eastAsia="Times New Roman"/>
                        </w:rPr>
                      </w:pPr>
                      <w:r w:rsidRPr="000833D9">
                        <w:rPr>
                          <w:rFonts w:eastAsia="Times New Roman"/>
                        </w:rPr>
                        <w:t>Great Falls, MT 59404</w:t>
                      </w:r>
                    </w:p>
                    <w:p w14:paraId="2E0EE49E" w14:textId="77777777" w:rsidR="000833D9" w:rsidRPr="000833D9" w:rsidRDefault="000833D9" w:rsidP="000833D9">
                      <w:pPr>
                        <w:spacing w:after="120"/>
                        <w:contextualSpacing/>
                        <w:rPr>
                          <w:rFonts w:eastAsia="Times New Roman"/>
                        </w:rPr>
                      </w:pPr>
                      <w:r w:rsidRPr="000833D9">
                        <w:rPr>
                          <w:rFonts w:eastAsia="Times New Roman"/>
                        </w:rPr>
                        <w:t>USA</w:t>
                      </w:r>
                    </w:p>
                    <w:p w14:paraId="19EAF2F5" w14:textId="77777777" w:rsidR="000833D9" w:rsidRPr="000833D9" w:rsidRDefault="000833D9" w:rsidP="000833D9">
                      <w:pPr>
                        <w:spacing w:after="120"/>
                        <w:rPr>
                          <w:rFonts w:eastAsia="Times New Roman"/>
                        </w:rPr>
                      </w:pPr>
                      <w:r w:rsidRPr="000833D9">
                        <w:rPr>
                          <w:rFonts w:eastAsia="Times New Roman"/>
                        </w:rPr>
                        <w:t>info@cascadecd.com</w:t>
                      </w:r>
                    </w:p>
                    <w:p w14:paraId="0C6552D9" w14:textId="65776FE7" w:rsidR="000833D9" w:rsidRDefault="000833D9" w:rsidP="000833D9">
                      <w:pPr>
                        <w:spacing w:after="120"/>
                        <w:contextualSpacing/>
                        <w:rPr>
                          <w:rFonts w:eastAsia="Times New Roman"/>
                        </w:rPr>
                      </w:pPr>
                      <w:r w:rsidRPr="000833D9">
                        <w:rPr>
                          <w:rFonts w:eastAsia="Times New Roman"/>
                        </w:rPr>
                        <w:t>(406) 770-4332</w:t>
                      </w:r>
                    </w:p>
                    <w:p w14:paraId="320CD506" w14:textId="58D808C2" w:rsidR="000833D9" w:rsidRDefault="00B405F2" w:rsidP="000833D9">
                      <w:pPr>
                        <w:spacing w:after="120"/>
                        <w:contextualSpacing/>
                        <w:rPr>
                          <w:rFonts w:eastAsia="Times New Roman"/>
                        </w:rPr>
                      </w:pPr>
                      <w:r>
                        <w:rPr>
                          <w:rFonts w:eastAsia="Times New Roman"/>
                        </w:rPr>
                        <w:t xml:space="preserve">Facebook hyperlink: </w:t>
                      </w:r>
                      <w:hyperlink r:id="rId23" w:history="1">
                        <w:r w:rsidRPr="0062675B">
                          <w:rPr>
                            <w:rStyle w:val="Hyperlink"/>
                            <w:rFonts w:eastAsia="Times New Roman"/>
                          </w:rPr>
                          <w:t>https://www.facebook.com/CascadeConservationDistrict/</w:t>
                        </w:r>
                      </w:hyperlink>
                    </w:p>
                    <w:p w14:paraId="03A6C1A3" w14:textId="77777777" w:rsidR="00B405F2" w:rsidRPr="000833D9" w:rsidRDefault="00B405F2" w:rsidP="000833D9">
                      <w:pPr>
                        <w:spacing w:after="120"/>
                        <w:contextualSpacing/>
                        <w:rPr>
                          <w:rFonts w:eastAsia="Times New Roman"/>
                        </w:rPr>
                      </w:pPr>
                    </w:p>
                    <w:p w14:paraId="795FC0E6" w14:textId="449B8431" w:rsidR="000833D9" w:rsidRDefault="00B405F2" w:rsidP="00B405F2">
                      <w:pPr>
                        <w:spacing w:after="120"/>
                        <w:contextualSpacing/>
                        <w:rPr>
                          <w:rFonts w:eastAsia="Times New Roman"/>
                        </w:rPr>
                      </w:pPr>
                      <w:r w:rsidRPr="00B405F2">
                        <w:rPr>
                          <w:rFonts w:eastAsia="Times New Roman"/>
                        </w:rPr>
                        <w:t>WP button hyperlink:</w:t>
                      </w:r>
                    </w:p>
                    <w:p w14:paraId="1D2B2977" w14:textId="0C2DA1C5" w:rsidR="00B405F2" w:rsidRPr="00B405F2" w:rsidRDefault="008E5DEA" w:rsidP="000833D9">
                      <w:pPr>
                        <w:spacing w:after="120"/>
                        <w:rPr>
                          <w:rFonts w:eastAsia="Times New Roman"/>
                        </w:rPr>
                      </w:pPr>
                      <w:hyperlink r:id="rId24" w:history="1">
                        <w:r w:rsidR="00B405F2" w:rsidRPr="0062675B">
                          <w:rPr>
                            <w:rStyle w:val="Hyperlink"/>
                            <w:rFonts w:eastAsia="Times New Roman"/>
                          </w:rPr>
                          <w:t>https://testdweeb.wordpress.com/</w:t>
                        </w:r>
                      </w:hyperlink>
                      <w:r w:rsidR="00B405F2">
                        <w:rPr>
                          <w:rFonts w:eastAsia="Times New Roman"/>
                        </w:rPr>
                        <w:t xml:space="preserve"> </w:t>
                      </w:r>
                    </w:p>
                  </w:txbxContent>
                </v:textbox>
                <w10:wrap type="square" anchorx="margin" anchory="margin"/>
              </v:shape>
            </w:pict>
          </mc:Fallback>
        </mc:AlternateContent>
      </w:r>
      <w:r>
        <w:rPr>
          <w:noProof/>
        </w:rPr>
        <mc:AlternateContent>
          <mc:Choice Requires="wpg">
            <w:drawing>
              <wp:anchor distT="0" distB="0" distL="114300" distR="114300" simplePos="0" relativeHeight="251682816" behindDoc="0" locked="0" layoutInCell="1" allowOverlap="1" wp14:anchorId="0228EB77" wp14:editId="7EDDC0D2">
                <wp:simplePos x="0" y="0"/>
                <wp:positionH relativeFrom="column">
                  <wp:posOffset>-59871</wp:posOffset>
                </wp:positionH>
                <wp:positionV relativeFrom="paragraph">
                  <wp:posOffset>44722</wp:posOffset>
                </wp:positionV>
                <wp:extent cx="3394075" cy="4816566"/>
                <wp:effectExtent l="0" t="0" r="0" b="3175"/>
                <wp:wrapNone/>
                <wp:docPr id="16" name="Group 16"/>
                <wp:cNvGraphicFramePr/>
                <a:graphic xmlns:a="http://schemas.openxmlformats.org/drawingml/2006/main">
                  <a:graphicData uri="http://schemas.microsoft.com/office/word/2010/wordprocessingGroup">
                    <wpg:wgp>
                      <wpg:cNvGrpSpPr/>
                      <wpg:grpSpPr>
                        <a:xfrm>
                          <a:off x="0" y="0"/>
                          <a:ext cx="3394075" cy="4816566"/>
                          <a:chOff x="0" y="0"/>
                          <a:chExt cx="3394075" cy="4816566"/>
                        </a:xfrm>
                      </wpg:grpSpPr>
                      <pic:pic xmlns:pic="http://schemas.openxmlformats.org/drawingml/2006/picture">
                        <pic:nvPicPr>
                          <pic:cNvPr id="13" name="Picture 13"/>
                          <pic:cNvPicPr>
                            <a:picLocks noChangeAspect="1"/>
                          </pic:cNvPicPr>
                        </pic:nvPicPr>
                        <pic:blipFill>
                          <a:blip r:embed="rId25"/>
                          <a:stretch>
                            <a:fillRect/>
                          </a:stretch>
                        </pic:blipFill>
                        <pic:spPr>
                          <a:xfrm>
                            <a:off x="0" y="0"/>
                            <a:ext cx="3392170" cy="1643380"/>
                          </a:xfrm>
                          <a:prstGeom prst="rect">
                            <a:avLst/>
                          </a:prstGeom>
                        </pic:spPr>
                      </pic:pic>
                      <pic:pic xmlns:pic="http://schemas.openxmlformats.org/drawingml/2006/picture">
                        <pic:nvPicPr>
                          <pic:cNvPr id="14" name="Picture 14"/>
                          <pic:cNvPicPr>
                            <a:picLocks noChangeAspect="1"/>
                          </pic:cNvPicPr>
                        </pic:nvPicPr>
                        <pic:blipFill>
                          <a:blip r:embed="rId26"/>
                          <a:stretch>
                            <a:fillRect/>
                          </a:stretch>
                        </pic:blipFill>
                        <pic:spPr>
                          <a:xfrm>
                            <a:off x="0" y="1643743"/>
                            <a:ext cx="3392170" cy="1453515"/>
                          </a:xfrm>
                          <a:prstGeom prst="rect">
                            <a:avLst/>
                          </a:prstGeom>
                        </pic:spPr>
                      </pic:pic>
                      <pic:pic xmlns:pic="http://schemas.openxmlformats.org/drawingml/2006/picture">
                        <pic:nvPicPr>
                          <pic:cNvPr id="15" name="Picture 15"/>
                          <pic:cNvPicPr>
                            <a:picLocks noChangeAspect="1"/>
                          </pic:cNvPicPr>
                        </pic:nvPicPr>
                        <pic:blipFill>
                          <a:blip r:embed="rId27"/>
                          <a:stretch>
                            <a:fillRect/>
                          </a:stretch>
                        </pic:blipFill>
                        <pic:spPr>
                          <a:xfrm>
                            <a:off x="0" y="3096986"/>
                            <a:ext cx="3394075" cy="1719580"/>
                          </a:xfrm>
                          <a:prstGeom prst="rect">
                            <a:avLst/>
                          </a:prstGeom>
                        </pic:spPr>
                      </pic:pic>
                    </wpg:wgp>
                  </a:graphicData>
                </a:graphic>
              </wp:anchor>
            </w:drawing>
          </mc:Choice>
          <mc:Fallback>
            <w:pict>
              <v:group w14:anchorId="6CFA724D" id="Group 16" o:spid="_x0000_s1026" style="position:absolute;margin-left:-4.7pt;margin-top:3.5pt;width:267.25pt;height:379.25pt;z-index:251682816" coordsize="33940,48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">
                <v:shape id="Picture 13" o:spid="_x0000_s1027" type="#_x0000_t75" style="position:absolute;width:33921;height:1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">
                  <v:imagedata r:id="rId28" o:title=""/>
                </v:shape>
                <v:shape id="Picture 14" o:spid="_x0000_s1028" type="#_x0000_t75" style="position:absolute;top:16437;width:33921;height:1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">
                  <v:imagedata r:id="rId29" o:title=""/>
                </v:shape>
                <v:shape id="Picture 15" o:spid="_x0000_s1029" type="#_x0000_t75" style="position:absolute;top:30969;width:33940;height:17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">
                  <v:imagedata r:id="rId30" o:title=""/>
                </v:shape>
              </v:group>
            </w:pict>
          </mc:Fallback>
        </mc:AlternateContent>
      </w:r>
    </w:p>
    <w:p w14:paraId="28C3529A" w14:textId="4896E8CB" w:rsidR="000833D9" w:rsidRPr="000833D9" w:rsidRDefault="000833D9" w:rsidP="000833D9"/>
    <w:p w14:paraId="7128C1B6" w14:textId="417185C7" w:rsidR="000833D9" w:rsidRPr="000833D9" w:rsidRDefault="000833D9" w:rsidP="000833D9"/>
    <w:p w14:paraId="617B73E2" w14:textId="7BA9E2CC" w:rsidR="000833D9" w:rsidRPr="000833D9" w:rsidRDefault="000833D9" w:rsidP="000833D9"/>
    <w:p w14:paraId="6621C9F8" w14:textId="3CABFF2D" w:rsidR="000833D9" w:rsidRDefault="000833D9" w:rsidP="000833D9"/>
    <w:p w14:paraId="056B3FF4" w14:textId="4A79364D" w:rsidR="000833D9" w:rsidRDefault="000833D9" w:rsidP="000833D9"/>
    <w:p w14:paraId="7240A2AF" w14:textId="7296EC7C" w:rsidR="000833D9" w:rsidRPr="000833D9" w:rsidRDefault="000833D9" w:rsidP="000833D9"/>
    <w:p w14:paraId="22FB488F" w14:textId="1D1B6500" w:rsidR="000833D9" w:rsidRPr="000833D9" w:rsidRDefault="000833D9" w:rsidP="000833D9"/>
    <w:p w14:paraId="3EFE7CAE" w14:textId="4401E438" w:rsidR="000833D9" w:rsidRPr="000833D9" w:rsidRDefault="000833D9" w:rsidP="000833D9"/>
    <w:p w14:paraId="179D1D5A" w14:textId="443FD487" w:rsidR="000833D9" w:rsidRDefault="000833D9" w:rsidP="000833D9"/>
    <w:p w14:paraId="01A1287D" w14:textId="1B8FAA28" w:rsidR="000833D9" w:rsidRDefault="000833D9" w:rsidP="000833D9"/>
    <w:p w14:paraId="717F8ED4" w14:textId="4597541A" w:rsidR="00B405F2" w:rsidRPr="00B405F2" w:rsidRDefault="00B405F2" w:rsidP="00B405F2"/>
    <w:p w14:paraId="5982314D" w14:textId="72AA383A" w:rsidR="00B405F2" w:rsidRPr="00B405F2" w:rsidRDefault="00B405F2" w:rsidP="00B405F2"/>
    <w:p w14:paraId="073C006F" w14:textId="23E96370" w:rsidR="00B405F2" w:rsidRPr="00B405F2" w:rsidRDefault="00B405F2" w:rsidP="00B405F2"/>
    <w:p w14:paraId="4B98939B" w14:textId="37638BEF" w:rsidR="00B405F2" w:rsidRPr="00B405F2" w:rsidRDefault="00B405F2" w:rsidP="00B405F2"/>
    <w:p w14:paraId="00FC1583" w14:textId="61D1F337" w:rsidR="00B405F2" w:rsidRPr="00B405F2" w:rsidRDefault="00B405F2" w:rsidP="00B405F2"/>
    <w:p w14:paraId="4E6C80C3" w14:textId="3394A0D7" w:rsidR="00B405F2" w:rsidRPr="00B405F2" w:rsidRDefault="00B405F2" w:rsidP="00B405F2"/>
    <w:p w14:paraId="67EB3670" w14:textId="45945AD4" w:rsidR="00B405F2" w:rsidRPr="00B405F2" w:rsidRDefault="00B405F2" w:rsidP="00B405F2"/>
    <w:p w14:paraId="676D3F52" w14:textId="6523117E" w:rsidR="00B405F2" w:rsidRPr="00B405F2" w:rsidRDefault="00B405F2" w:rsidP="00B405F2"/>
    <w:p w14:paraId="0D62ED69" w14:textId="273A986F" w:rsidR="00B405F2" w:rsidRPr="00B405F2" w:rsidRDefault="00B405F2" w:rsidP="00B405F2"/>
    <w:p w14:paraId="0DF69226" w14:textId="47517BA5" w:rsidR="00B405F2" w:rsidRDefault="00B405F2" w:rsidP="00B405F2"/>
    <w:p w14:paraId="1C01397E" w14:textId="7607545D" w:rsidR="00B405F2" w:rsidRDefault="00B405F2">
      <w:r>
        <w:br w:type="page"/>
      </w:r>
    </w:p>
    <w:p w14:paraId="123C5977" w14:textId="39D91648" w:rsidR="00B405F2" w:rsidRDefault="00B405F2" w:rsidP="00B405F2">
      <w:pPr>
        <w:pStyle w:val="Heading2"/>
      </w:pPr>
      <w:r>
        <w:lastRenderedPageBreak/>
        <w:t>Contact US Page</w:t>
      </w:r>
    </w:p>
    <w:p w14:paraId="0B0A1FCA" w14:textId="3E95668F" w:rsidR="00B405F2" w:rsidRPr="00B405F2" w:rsidRDefault="00B405F2" w:rsidP="00B405F2">
      <w:pPr>
        <w:tabs>
          <w:tab w:val="center" w:pos="5400"/>
        </w:tabs>
      </w:pPr>
      <w:r>
        <w:rPr>
          <w:noProof/>
        </w:rPr>
        <mc:AlternateContent>
          <mc:Choice Requires="wps">
            <w:drawing>
              <wp:anchor distT="0" distB="0" distL="228600" distR="228600" simplePos="0" relativeHeight="251692032" behindDoc="0" locked="0" layoutInCell="1" allowOverlap="1" wp14:anchorId="07631DA2" wp14:editId="1F3A532F">
                <wp:simplePos x="0" y="0"/>
                <wp:positionH relativeFrom="margin">
                  <wp:posOffset>3396343</wp:posOffset>
                </wp:positionH>
                <wp:positionV relativeFrom="margin">
                  <wp:posOffset>308519</wp:posOffset>
                </wp:positionV>
                <wp:extent cx="3507740" cy="9100185"/>
                <wp:effectExtent l="19050" t="0" r="0" b="5715"/>
                <wp:wrapSquare wrapText="bothSides"/>
                <wp:docPr id="21" name="Text Box 21"/>
                <wp:cNvGraphicFramePr/>
                <a:graphic xmlns:a="http://schemas.openxmlformats.org/drawingml/2006/main">
                  <a:graphicData uri="http://schemas.microsoft.com/office/word/2010/wordprocessingShape">
                    <wps:wsp>
                      <wps:cNvSpPr txBox="1"/>
                      <wps:spPr>
                        <a:xfrm>
                          <a:off x="0" y="0"/>
                          <a:ext cx="3507740" cy="9100185"/>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14:paraId="7CE4A421" w14:textId="3E375E99" w:rsidR="00B405F2" w:rsidRPr="000833D9" w:rsidRDefault="00B405F2" w:rsidP="00B405F2">
                            <w:pPr>
                              <w:spacing w:after="120"/>
                              <w:contextualSpacing/>
                              <w:rPr>
                                <w:rFonts w:eastAsia="Times New Roman"/>
                              </w:rPr>
                            </w:pPr>
                            <w:r w:rsidRPr="000833D9">
                              <w:rPr>
                                <w:rFonts w:eastAsia="Times New Roman"/>
                              </w:rPr>
                              <w:t>12 Third St NW</w:t>
                            </w:r>
                            <w:r>
                              <w:rPr>
                                <w:rFonts w:eastAsia="Times New Roman"/>
                              </w:rPr>
                              <w:t xml:space="preserve">, </w:t>
                            </w:r>
                            <w:r w:rsidRPr="000833D9">
                              <w:rPr>
                                <w:rFonts w:eastAsia="Times New Roman"/>
                              </w:rPr>
                              <w:t>Ste 300</w:t>
                            </w:r>
                          </w:p>
                          <w:p w14:paraId="6A798909" w14:textId="77777777" w:rsidR="00B405F2" w:rsidRPr="000833D9" w:rsidRDefault="00B405F2" w:rsidP="00B405F2">
                            <w:pPr>
                              <w:spacing w:after="120"/>
                              <w:contextualSpacing/>
                              <w:rPr>
                                <w:rFonts w:eastAsia="Times New Roman"/>
                              </w:rPr>
                            </w:pPr>
                            <w:r w:rsidRPr="000833D9">
                              <w:rPr>
                                <w:rFonts w:eastAsia="Times New Roman"/>
                              </w:rPr>
                              <w:t>Great Falls, MT 59404</w:t>
                            </w:r>
                          </w:p>
                          <w:p w14:paraId="6A77796D" w14:textId="77777777" w:rsidR="00B405F2" w:rsidRDefault="00B405F2" w:rsidP="00B405F2">
                            <w:pPr>
                              <w:spacing w:after="120"/>
                              <w:rPr>
                                <w:rFonts w:eastAsia="Times New Roman"/>
                              </w:rPr>
                            </w:pPr>
                          </w:p>
                          <w:p w14:paraId="3824F401" w14:textId="6629BE54" w:rsidR="00B405F2" w:rsidRDefault="00B405F2" w:rsidP="00B405F2">
                            <w:pPr>
                              <w:spacing w:after="120"/>
                              <w:rPr>
                                <w:rFonts w:eastAsia="Times New Roman"/>
                              </w:rPr>
                            </w:pPr>
                            <w:r w:rsidRPr="000833D9">
                              <w:rPr>
                                <w:rFonts w:eastAsia="Times New Roman"/>
                              </w:rPr>
                              <w:t>info@cascadecd.com</w:t>
                            </w:r>
                          </w:p>
                          <w:p w14:paraId="1956AE11" w14:textId="2193A4C6" w:rsidR="00B405F2" w:rsidRPr="000833D9" w:rsidRDefault="00B405F2" w:rsidP="00B405F2">
                            <w:pPr>
                              <w:spacing w:after="120"/>
                              <w:contextualSpacing/>
                              <w:rPr>
                                <w:rFonts w:eastAsia="Times New Roman"/>
                              </w:rPr>
                            </w:pPr>
                            <w:r w:rsidRPr="000833D9">
                              <w:rPr>
                                <w:rFonts w:eastAsia="Times New Roman"/>
                              </w:rPr>
                              <w:t>(406) 770-4332</w:t>
                            </w:r>
                          </w:p>
                          <w:p w14:paraId="6854DBED" w14:textId="01A71D4F" w:rsidR="00B405F2" w:rsidRPr="00D417A4" w:rsidRDefault="00B405F2" w:rsidP="00B405F2">
                            <w:pPr>
                              <w:spacing w:before="240" w:after="120"/>
                              <w:rPr>
                                <w:rFonts w:ascii="Segoe UI" w:eastAsia="Times New Roman" w:hAnsi="Segoe UI" w:cs="Segoe UI"/>
                                <w:b/>
                                <w:bCs/>
                                <w:sz w:val="22"/>
                                <w:szCs w:val="22"/>
                              </w:rPr>
                            </w:pPr>
                            <w:r>
                              <w:rPr>
                                <w:rFonts w:ascii="Segoe UI" w:eastAsia="Times New Roman" w:hAnsi="Segoe UI" w:cs="Segoe UI"/>
                                <w:b/>
                                <w:bCs/>
                                <w:sz w:val="22"/>
                                <w:szCs w:val="22"/>
                              </w:rPr>
                              <w:t>Contact us</w:t>
                            </w:r>
                          </w:p>
                          <w:p w14:paraId="1BBB6195" w14:textId="77777777" w:rsidR="00B405F2" w:rsidRDefault="00B405F2" w:rsidP="00B405F2">
                            <w:pPr>
                              <w:spacing w:after="120"/>
                              <w:rPr>
                                <w:rFonts w:ascii="Segoe UI" w:eastAsia="Times New Roman" w:hAnsi="Segoe UI" w:cs="Segoe UI"/>
                                <w:sz w:val="22"/>
                                <w:szCs w:val="22"/>
                              </w:rPr>
                            </w:pPr>
                            <w:r w:rsidRPr="00B405F2">
                              <w:rPr>
                                <w:rFonts w:ascii="Segoe UI" w:eastAsia="Times New Roman" w:hAnsi="Segoe UI" w:cs="Segoe UI"/>
                                <w:sz w:val="22"/>
                                <w:szCs w:val="22"/>
                              </w:rPr>
                              <w:t>Should you have questions, complaints, or comments, do not hesitate to reach out to us using the contact info provided, or the following form:</w:t>
                            </w:r>
                          </w:p>
                          <w:p w14:paraId="25275E67" w14:textId="77777777" w:rsidR="00B405F2" w:rsidRDefault="00B405F2" w:rsidP="00B405F2">
                            <w:pPr>
                              <w:spacing w:after="120"/>
                              <w:contextualSpacing/>
                              <w:rPr>
                                <w:rFonts w:eastAsia="Times New Roman"/>
                              </w:rPr>
                            </w:pPr>
                            <w:r>
                              <w:rPr>
                                <w:rFonts w:eastAsia="Times New Roman"/>
                              </w:rPr>
                              <w:t xml:space="preserve">Facebook hyperlink: </w:t>
                            </w:r>
                            <w:hyperlink r:id="rId31" w:history="1">
                              <w:r w:rsidRPr="0062675B">
                                <w:rPr>
                                  <w:rStyle w:val="Hyperlink"/>
                                  <w:rFonts w:eastAsia="Times New Roman"/>
                                </w:rPr>
                                <w:t>https://www.facebook.com/CascadeConservationDistrict/</w:t>
                              </w:r>
                            </w:hyperlink>
                          </w:p>
                          <w:p w14:paraId="725D6630" w14:textId="77777777" w:rsidR="00B405F2" w:rsidRPr="000833D9" w:rsidRDefault="00B405F2" w:rsidP="00B405F2">
                            <w:pPr>
                              <w:spacing w:after="120"/>
                              <w:contextualSpacing/>
                              <w:rPr>
                                <w:rFonts w:eastAsia="Times New Roman"/>
                              </w:rPr>
                            </w:pPr>
                          </w:p>
                          <w:p w14:paraId="0426384D" w14:textId="77777777" w:rsidR="00B405F2" w:rsidRDefault="00B405F2" w:rsidP="00B405F2">
                            <w:pPr>
                              <w:spacing w:after="120"/>
                              <w:contextualSpacing/>
                              <w:rPr>
                                <w:rFonts w:eastAsia="Times New Roman"/>
                              </w:rPr>
                            </w:pPr>
                            <w:r w:rsidRPr="00B405F2">
                              <w:rPr>
                                <w:rFonts w:eastAsia="Times New Roman"/>
                              </w:rPr>
                              <w:t>WP button hyperlink:</w:t>
                            </w:r>
                          </w:p>
                          <w:p w14:paraId="494A9500" w14:textId="77777777" w:rsidR="00B405F2" w:rsidRPr="00B405F2" w:rsidRDefault="007E7075" w:rsidP="00B405F2">
                            <w:pPr>
                              <w:spacing w:after="120"/>
                              <w:rPr>
                                <w:rFonts w:eastAsia="Times New Roman"/>
                              </w:rPr>
                            </w:pPr>
                            <w:hyperlink r:id="rId32" w:history="1">
                              <w:r w:rsidR="00B405F2" w:rsidRPr="0062675B">
                                <w:rPr>
                                  <w:rStyle w:val="Hyperlink"/>
                                  <w:rFonts w:eastAsia="Times New Roman"/>
                                </w:rPr>
                                <w:t>https://testdweeb.wordpress.com/</w:t>
                              </w:r>
                            </w:hyperlink>
                            <w:r w:rsidR="00B405F2">
                              <w:rPr>
                                <w:rFonts w:eastAsia="Times New Roman"/>
                              </w:rPr>
                              <w:t xml:space="preserve">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31DA2" id="Text Box 21" o:spid="_x0000_s1029" type="#_x0000_t202" style="position:absolute;margin-left:267.45pt;margin-top:24.3pt;width:276.2pt;height:716.55pt;z-index:251692032;visibility:visible;mso-wrap-style:square;mso-width-percent:0;mso-height-percent:0;mso-wrap-distance-left:18pt;mso-wrap-distance-top:0;mso-wrap-distance-right:18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" fillcolor="white [3212]" stroked="f" strokeweight=".5pt">
                <v:shadow on="t" color="#8ab833 [3205]" origin=".5" offset="-1.5pt,0"/>
                <v:textbox inset="18pt,10.8pt,0,10.8pt">
                  <w:txbxContent>
                    <w:p w14:paraId="7CE4A421" w14:textId="3E375E99" w:rsidR="00B405F2" w:rsidRPr="000833D9" w:rsidRDefault="00B405F2" w:rsidP="00B405F2">
                      <w:pPr>
                        <w:spacing w:after="120"/>
                        <w:contextualSpacing/>
                        <w:rPr>
                          <w:rFonts w:eastAsia="Times New Roman"/>
                        </w:rPr>
                      </w:pPr>
                      <w:r w:rsidRPr="000833D9">
                        <w:rPr>
                          <w:rFonts w:eastAsia="Times New Roman"/>
                        </w:rPr>
                        <w:t>12 Third St NW</w:t>
                      </w:r>
                      <w:r>
                        <w:rPr>
                          <w:rFonts w:eastAsia="Times New Roman"/>
                        </w:rPr>
                        <w:t xml:space="preserve">, </w:t>
                      </w:r>
                      <w:r w:rsidRPr="000833D9">
                        <w:rPr>
                          <w:rFonts w:eastAsia="Times New Roman"/>
                        </w:rPr>
                        <w:t>Ste 300</w:t>
                      </w:r>
                    </w:p>
                    <w:p w14:paraId="6A798909" w14:textId="77777777" w:rsidR="00B405F2" w:rsidRPr="000833D9" w:rsidRDefault="00B405F2" w:rsidP="00B405F2">
                      <w:pPr>
                        <w:spacing w:after="120"/>
                        <w:contextualSpacing/>
                        <w:rPr>
                          <w:rFonts w:eastAsia="Times New Roman"/>
                        </w:rPr>
                      </w:pPr>
                      <w:r w:rsidRPr="000833D9">
                        <w:rPr>
                          <w:rFonts w:eastAsia="Times New Roman"/>
                        </w:rPr>
                        <w:t>Great Falls, MT 59404</w:t>
                      </w:r>
                    </w:p>
                    <w:p w14:paraId="6A77796D" w14:textId="77777777" w:rsidR="00B405F2" w:rsidRDefault="00B405F2" w:rsidP="00B405F2">
                      <w:pPr>
                        <w:spacing w:after="120"/>
                        <w:rPr>
                          <w:rFonts w:eastAsia="Times New Roman"/>
                        </w:rPr>
                      </w:pPr>
                    </w:p>
                    <w:p w14:paraId="3824F401" w14:textId="6629BE54" w:rsidR="00B405F2" w:rsidRDefault="00B405F2" w:rsidP="00B405F2">
                      <w:pPr>
                        <w:spacing w:after="120"/>
                        <w:rPr>
                          <w:rFonts w:eastAsia="Times New Roman"/>
                        </w:rPr>
                      </w:pPr>
                      <w:r w:rsidRPr="000833D9">
                        <w:rPr>
                          <w:rFonts w:eastAsia="Times New Roman"/>
                        </w:rPr>
                        <w:t>info@cascadecd.com</w:t>
                      </w:r>
                    </w:p>
                    <w:p w14:paraId="1956AE11" w14:textId="2193A4C6" w:rsidR="00B405F2" w:rsidRPr="000833D9" w:rsidRDefault="00B405F2" w:rsidP="00B405F2">
                      <w:pPr>
                        <w:spacing w:after="120"/>
                        <w:contextualSpacing/>
                        <w:rPr>
                          <w:rFonts w:eastAsia="Times New Roman"/>
                        </w:rPr>
                      </w:pPr>
                      <w:r w:rsidRPr="000833D9">
                        <w:rPr>
                          <w:rFonts w:eastAsia="Times New Roman"/>
                        </w:rPr>
                        <w:t>(406) 770-4332</w:t>
                      </w:r>
                    </w:p>
                    <w:p w14:paraId="6854DBED" w14:textId="01A71D4F" w:rsidR="00B405F2" w:rsidRPr="00D417A4" w:rsidRDefault="00B405F2" w:rsidP="00B405F2">
                      <w:pPr>
                        <w:spacing w:before="240" w:after="120"/>
                        <w:rPr>
                          <w:rFonts w:ascii="Segoe UI" w:eastAsia="Times New Roman" w:hAnsi="Segoe UI" w:cs="Segoe UI"/>
                          <w:b/>
                          <w:bCs/>
                          <w:sz w:val="22"/>
                          <w:szCs w:val="22"/>
                        </w:rPr>
                      </w:pPr>
                      <w:r>
                        <w:rPr>
                          <w:rFonts w:ascii="Segoe UI" w:eastAsia="Times New Roman" w:hAnsi="Segoe UI" w:cs="Segoe UI"/>
                          <w:b/>
                          <w:bCs/>
                          <w:sz w:val="22"/>
                          <w:szCs w:val="22"/>
                        </w:rPr>
                        <w:t>Contact us</w:t>
                      </w:r>
                    </w:p>
                    <w:p w14:paraId="1BBB6195" w14:textId="77777777" w:rsidR="00B405F2" w:rsidRDefault="00B405F2" w:rsidP="00B405F2">
                      <w:pPr>
                        <w:spacing w:after="120"/>
                        <w:rPr>
                          <w:rFonts w:ascii="Segoe UI" w:eastAsia="Times New Roman" w:hAnsi="Segoe UI" w:cs="Segoe UI"/>
                          <w:sz w:val="22"/>
                          <w:szCs w:val="22"/>
                        </w:rPr>
                      </w:pPr>
                      <w:r w:rsidRPr="00B405F2">
                        <w:rPr>
                          <w:rFonts w:ascii="Segoe UI" w:eastAsia="Times New Roman" w:hAnsi="Segoe UI" w:cs="Segoe UI"/>
                          <w:sz w:val="22"/>
                          <w:szCs w:val="22"/>
                        </w:rPr>
                        <w:t>Should you have questions, complaints, or comments, do not hesitate to reach out to us using the contact info provided, or the following form:</w:t>
                      </w:r>
                    </w:p>
                    <w:p w14:paraId="25275E67" w14:textId="77777777" w:rsidR="00B405F2" w:rsidRDefault="00B405F2" w:rsidP="00B405F2">
                      <w:pPr>
                        <w:spacing w:after="120"/>
                        <w:contextualSpacing/>
                        <w:rPr>
                          <w:rFonts w:eastAsia="Times New Roman"/>
                        </w:rPr>
                      </w:pPr>
                      <w:r>
                        <w:rPr>
                          <w:rFonts w:eastAsia="Times New Roman"/>
                        </w:rPr>
                        <w:t xml:space="preserve">Facebook hyperlink: </w:t>
                      </w:r>
                      <w:hyperlink r:id="rId33" w:history="1">
                        <w:r w:rsidRPr="0062675B">
                          <w:rPr>
                            <w:rStyle w:val="Hyperlink"/>
                            <w:rFonts w:eastAsia="Times New Roman"/>
                          </w:rPr>
                          <w:t>https://www.facebook.com/CascadeConservationDistrict/</w:t>
                        </w:r>
                      </w:hyperlink>
                    </w:p>
                    <w:p w14:paraId="725D6630" w14:textId="77777777" w:rsidR="00B405F2" w:rsidRPr="000833D9" w:rsidRDefault="00B405F2" w:rsidP="00B405F2">
                      <w:pPr>
                        <w:spacing w:after="120"/>
                        <w:contextualSpacing/>
                        <w:rPr>
                          <w:rFonts w:eastAsia="Times New Roman"/>
                        </w:rPr>
                      </w:pPr>
                    </w:p>
                    <w:p w14:paraId="0426384D" w14:textId="77777777" w:rsidR="00B405F2" w:rsidRDefault="00B405F2" w:rsidP="00B405F2">
                      <w:pPr>
                        <w:spacing w:after="120"/>
                        <w:contextualSpacing/>
                        <w:rPr>
                          <w:rFonts w:eastAsia="Times New Roman"/>
                        </w:rPr>
                      </w:pPr>
                      <w:r w:rsidRPr="00B405F2">
                        <w:rPr>
                          <w:rFonts w:eastAsia="Times New Roman"/>
                        </w:rPr>
                        <w:t>WP button hyperlink:</w:t>
                      </w:r>
                    </w:p>
                    <w:p w14:paraId="494A9500" w14:textId="77777777" w:rsidR="00B405F2" w:rsidRPr="00B405F2" w:rsidRDefault="008E5DEA" w:rsidP="00B405F2">
                      <w:pPr>
                        <w:spacing w:after="120"/>
                        <w:rPr>
                          <w:rFonts w:eastAsia="Times New Roman"/>
                        </w:rPr>
                      </w:pPr>
                      <w:hyperlink r:id="rId34" w:history="1">
                        <w:r w:rsidR="00B405F2" w:rsidRPr="0062675B">
                          <w:rPr>
                            <w:rStyle w:val="Hyperlink"/>
                            <w:rFonts w:eastAsia="Times New Roman"/>
                          </w:rPr>
                          <w:t>https://testdweeb.wordpress.com/</w:t>
                        </w:r>
                      </w:hyperlink>
                      <w:r w:rsidR="00B405F2">
                        <w:rPr>
                          <w:rFonts w:eastAsia="Times New Roman"/>
                        </w:rPr>
                        <w:t xml:space="preserve"> </w:t>
                      </w:r>
                    </w:p>
                  </w:txbxContent>
                </v:textbox>
                <w10:wrap type="square" anchorx="margin" anchory="margin"/>
              </v:shape>
            </w:pict>
          </mc:Fallback>
        </mc:AlternateContent>
      </w:r>
      <w:r>
        <w:rPr>
          <w:noProof/>
        </w:rPr>
        <mc:AlternateContent>
          <mc:Choice Requires="wpg">
            <w:drawing>
              <wp:anchor distT="0" distB="0" distL="114300" distR="114300" simplePos="0" relativeHeight="251689984" behindDoc="0" locked="0" layoutInCell="1" allowOverlap="1" wp14:anchorId="10D397FE" wp14:editId="400B7FA3">
                <wp:simplePos x="0" y="0"/>
                <wp:positionH relativeFrom="column">
                  <wp:posOffset>-43543</wp:posOffset>
                </wp:positionH>
                <wp:positionV relativeFrom="paragraph">
                  <wp:posOffset>55608</wp:posOffset>
                </wp:positionV>
                <wp:extent cx="3392170" cy="3352346"/>
                <wp:effectExtent l="0" t="0" r="0" b="635"/>
                <wp:wrapNone/>
                <wp:docPr id="20" name="Group 20"/>
                <wp:cNvGraphicFramePr/>
                <a:graphic xmlns:a="http://schemas.openxmlformats.org/drawingml/2006/main">
                  <a:graphicData uri="http://schemas.microsoft.com/office/word/2010/wordprocessingGroup">
                    <wpg:wgp>
                      <wpg:cNvGrpSpPr/>
                      <wpg:grpSpPr>
                        <a:xfrm>
                          <a:off x="0" y="0"/>
                          <a:ext cx="3392170" cy="3352346"/>
                          <a:chOff x="0" y="0"/>
                          <a:chExt cx="3392170" cy="3352346"/>
                        </a:xfrm>
                      </wpg:grpSpPr>
                      <pic:pic xmlns:pic="http://schemas.openxmlformats.org/drawingml/2006/picture">
                        <pic:nvPicPr>
                          <pic:cNvPr id="18" name="Picture 18"/>
                          <pic:cNvPicPr>
                            <a:picLocks noChangeAspect="1"/>
                          </pic:cNvPicPr>
                        </pic:nvPicPr>
                        <pic:blipFill>
                          <a:blip r:embed="rId35"/>
                          <a:stretch>
                            <a:fillRect/>
                          </a:stretch>
                        </pic:blipFill>
                        <pic:spPr>
                          <a:xfrm>
                            <a:off x="0" y="0"/>
                            <a:ext cx="3392170" cy="1612900"/>
                          </a:xfrm>
                          <a:prstGeom prst="rect">
                            <a:avLst/>
                          </a:prstGeom>
                        </pic:spPr>
                      </pic:pic>
                      <pic:pic xmlns:pic="http://schemas.openxmlformats.org/drawingml/2006/picture">
                        <pic:nvPicPr>
                          <pic:cNvPr id="19" name="Picture 19"/>
                          <pic:cNvPicPr>
                            <a:picLocks noChangeAspect="1"/>
                          </pic:cNvPicPr>
                        </pic:nvPicPr>
                        <pic:blipFill rotWithShape="1">
                          <a:blip r:embed="rId36"/>
                          <a:srcRect t="2737" r="1519"/>
                          <a:stretch/>
                        </pic:blipFill>
                        <pic:spPr bwMode="auto">
                          <a:xfrm>
                            <a:off x="0" y="1583871"/>
                            <a:ext cx="3392170" cy="176847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AA43A7F" id="Group 20" o:spid="_x0000_s1026" style="position:absolute;margin-left:-3.45pt;margin-top:4.4pt;width:267.1pt;height:263.95pt;z-index:251689984" coordsize="33921,33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">
                <v:shape id="Picture 18" o:spid="_x0000_s1027" type="#_x0000_t75" style="position:absolute;width:33921;height:16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">
                  <v:imagedata r:id="rId37" o:title=""/>
                </v:shape>
                <v:shape id="Picture 19" o:spid="_x0000_s1028" type="#_x0000_t75" style="position:absolute;top:15838;width:33921;height:1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">
                  <v:imagedata r:id="rId38" o:title="" croptop="1794f" cropright="995f"/>
                </v:shape>
              </v:group>
            </w:pict>
          </mc:Fallback>
        </mc:AlternateContent>
      </w:r>
      <w:r>
        <w:tab/>
      </w:r>
    </w:p>
    <w:p w14:paraId="1D55B0C8" w14:textId="42E74D83" w:rsidR="00B405F2" w:rsidRPr="00B405F2" w:rsidRDefault="00B405F2" w:rsidP="00B405F2"/>
    <w:p w14:paraId="6AC1B0FA" w14:textId="23AF5F62" w:rsidR="00B405F2" w:rsidRPr="00B405F2" w:rsidRDefault="00B405F2" w:rsidP="00B405F2"/>
    <w:p w14:paraId="19EAF00C" w14:textId="6507ADBC" w:rsidR="00B405F2" w:rsidRPr="00B405F2" w:rsidRDefault="00B405F2" w:rsidP="00B405F2"/>
    <w:p w14:paraId="72A0FA08" w14:textId="24D4F03A" w:rsidR="00B405F2" w:rsidRDefault="00B405F2" w:rsidP="00B405F2">
      <w:pPr>
        <w:rPr>
          <w:caps/>
          <w:spacing w:val="15"/>
        </w:rPr>
      </w:pPr>
    </w:p>
    <w:p w14:paraId="69BC152D" w14:textId="315D4307" w:rsidR="00B405F2" w:rsidRPr="00B405F2" w:rsidRDefault="00B405F2" w:rsidP="00B405F2"/>
    <w:sectPr w:rsidR="00B405F2" w:rsidRPr="00B405F2" w:rsidSect="00D417A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165A69"/>
    <w:multiLevelType w:val="hybridMultilevel"/>
    <w:tmpl w:val="654C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rQ0M7MwNDcwtDBT0lEKTi0uzszPAykwrgUAX0+ESSwAAAA="/>
  </w:docVars>
  <w:rsids>
    <w:rsidRoot w:val="00D417A4"/>
    <w:rsid w:val="000833D9"/>
    <w:rsid w:val="007002CE"/>
    <w:rsid w:val="007E7075"/>
    <w:rsid w:val="008E5DEA"/>
    <w:rsid w:val="00AA3DB6"/>
    <w:rsid w:val="00B405F2"/>
    <w:rsid w:val="00B43E4C"/>
    <w:rsid w:val="00B94B66"/>
    <w:rsid w:val="00C63A4E"/>
    <w:rsid w:val="00D417A4"/>
    <w:rsid w:val="00E44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B9F0F"/>
  <w15:chartTrackingRefBased/>
  <w15:docId w15:val="{36F6C44C-4C59-4D87-ACEE-69E7257DA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7A4"/>
  </w:style>
  <w:style w:type="paragraph" w:styleId="Heading1">
    <w:name w:val="heading 1"/>
    <w:basedOn w:val="Normal"/>
    <w:next w:val="Normal"/>
    <w:link w:val="Heading1Char"/>
    <w:uiPriority w:val="9"/>
    <w:qFormat/>
    <w:rsid w:val="00D417A4"/>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417A4"/>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417A4"/>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semiHidden/>
    <w:unhideWhenUsed/>
    <w:qFormat/>
    <w:rsid w:val="00D417A4"/>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semiHidden/>
    <w:unhideWhenUsed/>
    <w:qFormat/>
    <w:rsid w:val="00D417A4"/>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D417A4"/>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D417A4"/>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D417A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17A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7A4"/>
    <w:rPr>
      <w:caps/>
      <w:color w:val="FFFFFF" w:themeColor="background1"/>
      <w:spacing w:val="15"/>
      <w:sz w:val="22"/>
      <w:szCs w:val="22"/>
      <w:shd w:val="clear" w:color="auto" w:fill="549E39" w:themeFill="accent1"/>
    </w:rPr>
  </w:style>
  <w:style w:type="character" w:customStyle="1" w:styleId="Heading2Char">
    <w:name w:val="Heading 2 Char"/>
    <w:basedOn w:val="DefaultParagraphFont"/>
    <w:link w:val="Heading2"/>
    <w:uiPriority w:val="9"/>
    <w:rsid w:val="00D417A4"/>
    <w:rPr>
      <w:caps/>
      <w:spacing w:val="15"/>
      <w:shd w:val="clear" w:color="auto" w:fill="DAEFD3" w:themeFill="accent1" w:themeFillTint="33"/>
    </w:rPr>
  </w:style>
  <w:style w:type="character" w:customStyle="1" w:styleId="Heading3Char">
    <w:name w:val="Heading 3 Char"/>
    <w:basedOn w:val="DefaultParagraphFont"/>
    <w:link w:val="Heading3"/>
    <w:uiPriority w:val="9"/>
    <w:semiHidden/>
    <w:rsid w:val="00D417A4"/>
    <w:rPr>
      <w:caps/>
      <w:color w:val="294E1C" w:themeColor="accent1" w:themeShade="7F"/>
      <w:spacing w:val="15"/>
    </w:rPr>
  </w:style>
  <w:style w:type="character" w:customStyle="1" w:styleId="Heading4Char">
    <w:name w:val="Heading 4 Char"/>
    <w:basedOn w:val="DefaultParagraphFont"/>
    <w:link w:val="Heading4"/>
    <w:uiPriority w:val="9"/>
    <w:semiHidden/>
    <w:rsid w:val="00D417A4"/>
    <w:rPr>
      <w:caps/>
      <w:color w:val="3E762A" w:themeColor="accent1" w:themeShade="BF"/>
      <w:spacing w:val="10"/>
    </w:rPr>
  </w:style>
  <w:style w:type="character" w:customStyle="1" w:styleId="Heading5Char">
    <w:name w:val="Heading 5 Char"/>
    <w:basedOn w:val="DefaultParagraphFont"/>
    <w:link w:val="Heading5"/>
    <w:uiPriority w:val="9"/>
    <w:semiHidden/>
    <w:rsid w:val="00D417A4"/>
    <w:rPr>
      <w:caps/>
      <w:color w:val="3E762A" w:themeColor="accent1" w:themeShade="BF"/>
      <w:spacing w:val="10"/>
    </w:rPr>
  </w:style>
  <w:style w:type="character" w:customStyle="1" w:styleId="Heading6Char">
    <w:name w:val="Heading 6 Char"/>
    <w:basedOn w:val="DefaultParagraphFont"/>
    <w:link w:val="Heading6"/>
    <w:uiPriority w:val="9"/>
    <w:semiHidden/>
    <w:rsid w:val="00D417A4"/>
    <w:rPr>
      <w:caps/>
      <w:color w:val="3E762A" w:themeColor="accent1" w:themeShade="BF"/>
      <w:spacing w:val="10"/>
    </w:rPr>
  </w:style>
  <w:style w:type="character" w:customStyle="1" w:styleId="Heading7Char">
    <w:name w:val="Heading 7 Char"/>
    <w:basedOn w:val="DefaultParagraphFont"/>
    <w:link w:val="Heading7"/>
    <w:uiPriority w:val="9"/>
    <w:semiHidden/>
    <w:rsid w:val="00D417A4"/>
    <w:rPr>
      <w:caps/>
      <w:color w:val="3E762A" w:themeColor="accent1" w:themeShade="BF"/>
      <w:spacing w:val="10"/>
    </w:rPr>
  </w:style>
  <w:style w:type="character" w:customStyle="1" w:styleId="Heading8Char">
    <w:name w:val="Heading 8 Char"/>
    <w:basedOn w:val="DefaultParagraphFont"/>
    <w:link w:val="Heading8"/>
    <w:uiPriority w:val="9"/>
    <w:semiHidden/>
    <w:rsid w:val="00D417A4"/>
    <w:rPr>
      <w:caps/>
      <w:spacing w:val="10"/>
      <w:sz w:val="18"/>
      <w:szCs w:val="18"/>
    </w:rPr>
  </w:style>
  <w:style w:type="character" w:customStyle="1" w:styleId="Heading9Char">
    <w:name w:val="Heading 9 Char"/>
    <w:basedOn w:val="DefaultParagraphFont"/>
    <w:link w:val="Heading9"/>
    <w:uiPriority w:val="9"/>
    <w:semiHidden/>
    <w:rsid w:val="00D417A4"/>
    <w:rPr>
      <w:i/>
      <w:iCs/>
      <w:caps/>
      <w:spacing w:val="10"/>
      <w:sz w:val="18"/>
      <w:szCs w:val="18"/>
    </w:rPr>
  </w:style>
  <w:style w:type="paragraph" w:styleId="Caption">
    <w:name w:val="caption"/>
    <w:basedOn w:val="Normal"/>
    <w:next w:val="Normal"/>
    <w:uiPriority w:val="35"/>
    <w:semiHidden/>
    <w:unhideWhenUsed/>
    <w:qFormat/>
    <w:rsid w:val="00D417A4"/>
    <w:rPr>
      <w:b/>
      <w:bCs/>
      <w:color w:val="3E762A" w:themeColor="accent1" w:themeShade="BF"/>
      <w:sz w:val="16"/>
      <w:szCs w:val="16"/>
    </w:rPr>
  </w:style>
  <w:style w:type="paragraph" w:styleId="Title">
    <w:name w:val="Title"/>
    <w:basedOn w:val="Normal"/>
    <w:next w:val="Normal"/>
    <w:link w:val="TitleChar"/>
    <w:uiPriority w:val="10"/>
    <w:qFormat/>
    <w:rsid w:val="00D417A4"/>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D417A4"/>
    <w:rPr>
      <w:rFonts w:asciiTheme="majorHAnsi" w:eastAsiaTheme="majorEastAsia" w:hAnsiTheme="majorHAnsi" w:cstheme="majorBidi"/>
      <w:caps/>
      <w:color w:val="549E39" w:themeColor="accent1"/>
      <w:spacing w:val="10"/>
      <w:sz w:val="52"/>
      <w:szCs w:val="52"/>
    </w:rPr>
  </w:style>
  <w:style w:type="paragraph" w:styleId="Subtitle">
    <w:name w:val="Subtitle"/>
    <w:basedOn w:val="Normal"/>
    <w:next w:val="Normal"/>
    <w:link w:val="SubtitleChar"/>
    <w:uiPriority w:val="11"/>
    <w:qFormat/>
    <w:rsid w:val="00D417A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417A4"/>
    <w:rPr>
      <w:caps/>
      <w:color w:val="595959" w:themeColor="text1" w:themeTint="A6"/>
      <w:spacing w:val="10"/>
      <w:sz w:val="21"/>
      <w:szCs w:val="21"/>
    </w:rPr>
  </w:style>
  <w:style w:type="character" w:styleId="Strong">
    <w:name w:val="Strong"/>
    <w:uiPriority w:val="22"/>
    <w:qFormat/>
    <w:rsid w:val="00D417A4"/>
    <w:rPr>
      <w:b/>
      <w:bCs/>
    </w:rPr>
  </w:style>
  <w:style w:type="character" w:styleId="Emphasis">
    <w:name w:val="Emphasis"/>
    <w:uiPriority w:val="20"/>
    <w:qFormat/>
    <w:rsid w:val="00D417A4"/>
    <w:rPr>
      <w:caps/>
      <w:color w:val="294E1C" w:themeColor="accent1" w:themeShade="7F"/>
      <w:spacing w:val="5"/>
    </w:rPr>
  </w:style>
  <w:style w:type="paragraph" w:styleId="NoSpacing">
    <w:name w:val="No Spacing"/>
    <w:uiPriority w:val="1"/>
    <w:qFormat/>
    <w:rsid w:val="00D417A4"/>
    <w:pPr>
      <w:spacing w:after="0" w:line="240" w:lineRule="auto"/>
    </w:pPr>
  </w:style>
  <w:style w:type="paragraph" w:styleId="ListParagraph">
    <w:name w:val="List Paragraph"/>
    <w:basedOn w:val="Normal"/>
    <w:uiPriority w:val="34"/>
    <w:qFormat/>
    <w:rsid w:val="00D417A4"/>
    <w:pPr>
      <w:ind w:left="720"/>
      <w:contextualSpacing/>
    </w:pPr>
  </w:style>
  <w:style w:type="paragraph" w:styleId="Quote">
    <w:name w:val="Quote"/>
    <w:basedOn w:val="Normal"/>
    <w:next w:val="Normal"/>
    <w:link w:val="QuoteChar"/>
    <w:uiPriority w:val="29"/>
    <w:qFormat/>
    <w:rsid w:val="00D417A4"/>
    <w:rPr>
      <w:i/>
      <w:iCs/>
      <w:sz w:val="24"/>
      <w:szCs w:val="24"/>
    </w:rPr>
  </w:style>
  <w:style w:type="character" w:customStyle="1" w:styleId="QuoteChar">
    <w:name w:val="Quote Char"/>
    <w:basedOn w:val="DefaultParagraphFont"/>
    <w:link w:val="Quote"/>
    <w:uiPriority w:val="29"/>
    <w:rsid w:val="00D417A4"/>
    <w:rPr>
      <w:i/>
      <w:iCs/>
      <w:sz w:val="24"/>
      <w:szCs w:val="24"/>
    </w:rPr>
  </w:style>
  <w:style w:type="paragraph" w:styleId="IntenseQuote">
    <w:name w:val="Intense Quote"/>
    <w:basedOn w:val="Normal"/>
    <w:next w:val="Normal"/>
    <w:link w:val="IntenseQuoteChar"/>
    <w:uiPriority w:val="30"/>
    <w:qFormat/>
    <w:rsid w:val="00D417A4"/>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D417A4"/>
    <w:rPr>
      <w:color w:val="549E39" w:themeColor="accent1"/>
      <w:sz w:val="24"/>
      <w:szCs w:val="24"/>
    </w:rPr>
  </w:style>
  <w:style w:type="character" w:styleId="SubtleEmphasis">
    <w:name w:val="Subtle Emphasis"/>
    <w:uiPriority w:val="19"/>
    <w:qFormat/>
    <w:rsid w:val="00D417A4"/>
    <w:rPr>
      <w:i/>
      <w:iCs/>
      <w:color w:val="294E1C" w:themeColor="accent1" w:themeShade="7F"/>
    </w:rPr>
  </w:style>
  <w:style w:type="character" w:styleId="IntenseEmphasis">
    <w:name w:val="Intense Emphasis"/>
    <w:uiPriority w:val="21"/>
    <w:qFormat/>
    <w:rsid w:val="00D417A4"/>
    <w:rPr>
      <w:b/>
      <w:bCs/>
      <w:caps/>
      <w:color w:val="294E1C" w:themeColor="accent1" w:themeShade="7F"/>
      <w:spacing w:val="10"/>
    </w:rPr>
  </w:style>
  <w:style w:type="character" w:styleId="SubtleReference">
    <w:name w:val="Subtle Reference"/>
    <w:uiPriority w:val="31"/>
    <w:qFormat/>
    <w:rsid w:val="00D417A4"/>
    <w:rPr>
      <w:b/>
      <w:bCs/>
      <w:color w:val="549E39" w:themeColor="accent1"/>
    </w:rPr>
  </w:style>
  <w:style w:type="character" w:styleId="IntenseReference">
    <w:name w:val="Intense Reference"/>
    <w:uiPriority w:val="32"/>
    <w:qFormat/>
    <w:rsid w:val="00D417A4"/>
    <w:rPr>
      <w:b/>
      <w:bCs/>
      <w:i/>
      <w:iCs/>
      <w:caps/>
      <w:color w:val="549E39" w:themeColor="accent1"/>
    </w:rPr>
  </w:style>
  <w:style w:type="character" w:styleId="BookTitle">
    <w:name w:val="Book Title"/>
    <w:uiPriority w:val="33"/>
    <w:qFormat/>
    <w:rsid w:val="00D417A4"/>
    <w:rPr>
      <w:b/>
      <w:bCs/>
      <w:i/>
      <w:iCs/>
      <w:spacing w:val="0"/>
    </w:rPr>
  </w:style>
  <w:style w:type="paragraph" w:styleId="TOCHeading">
    <w:name w:val="TOC Heading"/>
    <w:basedOn w:val="Heading1"/>
    <w:next w:val="Normal"/>
    <w:uiPriority w:val="39"/>
    <w:semiHidden/>
    <w:unhideWhenUsed/>
    <w:qFormat/>
    <w:rsid w:val="00D417A4"/>
    <w:pPr>
      <w:outlineLvl w:val="9"/>
    </w:pPr>
  </w:style>
  <w:style w:type="character" w:styleId="Hyperlink">
    <w:name w:val="Hyperlink"/>
    <w:basedOn w:val="DefaultParagraphFont"/>
    <w:uiPriority w:val="99"/>
    <w:unhideWhenUsed/>
    <w:rsid w:val="000833D9"/>
    <w:rPr>
      <w:color w:val="6B9F25" w:themeColor="hyperlink"/>
      <w:u w:val="single"/>
    </w:rPr>
  </w:style>
  <w:style w:type="character" w:styleId="UnresolvedMention">
    <w:name w:val="Unresolved Mention"/>
    <w:basedOn w:val="DefaultParagraphFont"/>
    <w:uiPriority w:val="99"/>
    <w:semiHidden/>
    <w:unhideWhenUsed/>
    <w:rsid w:val="00083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106059">
      <w:bodyDiv w:val="1"/>
      <w:marLeft w:val="0"/>
      <w:marRight w:val="0"/>
      <w:marTop w:val="0"/>
      <w:marBottom w:val="0"/>
      <w:divBdr>
        <w:top w:val="none" w:sz="0" w:space="0" w:color="auto"/>
        <w:left w:val="none" w:sz="0" w:space="0" w:color="auto"/>
        <w:bottom w:val="none" w:sz="0" w:space="0" w:color="auto"/>
        <w:right w:val="none" w:sz="0" w:space="0" w:color="auto"/>
      </w:divBdr>
    </w:div>
    <w:div w:id="203433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hyperlink" Target="https://www.facebook.com/CascadeConservationDistrict/" TargetMode="External"/><Relationship Id="rId34" Type="http://schemas.openxmlformats.org/officeDocument/2006/relationships/hyperlink" Target="https://testdweeb.wordpress.com/"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7.png"/><Relationship Id="rId33" Type="http://schemas.openxmlformats.org/officeDocument/2006/relationships/hyperlink" Target="https://www.facebook.com/CascadeConservationDistrict/" TargetMode="External"/><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testdweeb.wordpress.com/" TargetMode="External"/><Relationship Id="rId32" Type="http://schemas.openxmlformats.org/officeDocument/2006/relationships/hyperlink" Target="https://testdweeb.wordpress.com/" TargetMode="External"/><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www.facebook.com/CascadeConservationDistrict/" TargetMode="External"/><Relationship Id="rId28" Type="http://schemas.openxmlformats.org/officeDocument/2006/relationships/image" Target="media/image20.png"/><Relationship Id="rId36"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www.facebook.com/CascadeConservationDistric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testdweeb.wordpress.com/"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3.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4</Words>
  <Characters>257</Characters>
  <Application>Microsoft Office Word</Application>
  <DocSecurity>4</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Vanni</dc:creator>
  <cp:keywords/>
  <dc:description/>
  <cp:lastModifiedBy>Tenlee Atchison</cp:lastModifiedBy>
  <cp:revision>2</cp:revision>
  <dcterms:created xsi:type="dcterms:W3CDTF">2020-11-12T00:41:00Z</dcterms:created>
  <dcterms:modified xsi:type="dcterms:W3CDTF">2020-11-12T00:41:00Z</dcterms:modified>
</cp:coreProperties>
</file>